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4F276A" w14:textId="77777777" w:rsidR="001E3939" w:rsidRDefault="001E3939" w:rsidP="00CD5F2A">
      <w:pPr>
        <w:pStyle w:val="Rubrik"/>
        <w:tabs>
          <w:tab w:val="clear" w:pos="4253"/>
          <w:tab w:val="center" w:pos="5954"/>
          <w:tab w:val="right" w:pos="11340"/>
        </w:tabs>
        <w:rPr>
          <w:sz w:val="24"/>
          <w:szCs w:val="24"/>
        </w:rPr>
      </w:pPr>
    </w:p>
    <w:p w14:paraId="1EA7E8EC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2A9F704A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1A39675" w14:textId="19071512" w:rsidR="002258C5" w:rsidRPr="00703B29" w:rsidRDefault="00BE77E4" w:rsidP="00BE77E4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BE77E4">
        <w:rPr>
          <w:rFonts w:cs="Arial"/>
          <w:sz w:val="20"/>
        </w:rPr>
        <w:t>HLA-</w:t>
      </w:r>
      <w:r w:rsidR="00420153">
        <w:rPr>
          <w:rFonts w:cs="Arial"/>
          <w:sz w:val="20"/>
        </w:rPr>
        <w:t>A*31</w:t>
      </w:r>
      <w:r w:rsidRPr="00BE77E4">
        <w:rPr>
          <w:rFonts w:cs="Arial"/>
          <w:sz w:val="20"/>
        </w:rPr>
        <w:t xml:space="preserve"> </w:t>
      </w:r>
      <w:r w:rsidR="00420153">
        <w:rPr>
          <w:rFonts w:cs="Arial"/>
          <w:sz w:val="20"/>
        </w:rPr>
        <w:t>(101.430-12/12u</w:t>
      </w:r>
      <w:r w:rsidR="00420153" w:rsidRPr="00703B29">
        <w:rPr>
          <w:rFonts w:cs="Arial"/>
          <w:sz w:val="20"/>
        </w:rPr>
        <w:t>)</w:t>
      </w:r>
      <w:r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953F16">
        <w:rPr>
          <w:rFonts w:cs="Arial"/>
          <w:sz w:val="20"/>
        </w:rPr>
        <w:t>8K7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1E3939">
        <w:rPr>
          <w:rFonts w:cs="Arial"/>
          <w:sz w:val="20"/>
        </w:rPr>
        <w:t>2</w:t>
      </w:r>
      <w:r w:rsidR="00953F16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1E3939">
        <w:rPr>
          <w:rFonts w:cs="Arial"/>
          <w:sz w:val="20"/>
        </w:rPr>
        <w:t>0</w:t>
      </w:r>
      <w:r w:rsidR="00285C52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01</w:t>
      </w:r>
    </w:p>
    <w:p w14:paraId="3BCFDC9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04EA81C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5493FB6F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4C21B32E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43E3CE18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1566352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D11E91F" w14:textId="77777777" w:rsidR="00BD04A7" w:rsidRPr="001C202F" w:rsidRDefault="001E3939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328F679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58439E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CAD2FE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B128BA1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1835E82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7CD4B7D" w14:textId="77777777" w:rsidR="008E5DDD" w:rsidRPr="008E5DDD" w:rsidRDefault="008E5DDD" w:rsidP="008E5DDD">
      <w:pPr>
        <w:tabs>
          <w:tab w:val="left" w:pos="3686"/>
          <w:tab w:val="left" w:pos="723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8E5DDD">
        <w:rPr>
          <w:rFonts w:ascii="Arial" w:hAnsi="Arial" w:cs="Arial"/>
          <w:b/>
          <w:i/>
          <w:sz w:val="18"/>
          <w:szCs w:val="18"/>
        </w:rPr>
        <w:t xml:space="preserve">Failed lanes: ___________ 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</w:t>
      </w:r>
      <w:r w:rsidRPr="008E5DDD">
        <w:rPr>
          <w:rFonts w:ascii="Arial" w:hAnsi="Arial" w:cs="Arial"/>
          <w:b/>
          <w:i/>
          <w:sz w:val="18"/>
          <w:szCs w:val="18"/>
        </w:rPr>
        <w:t>Comments:______________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09D5BEF9" w14:textId="77777777" w:rsidR="008E5DDD" w:rsidRDefault="008E5DD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80C1D26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C7BE584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33C73653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820F137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62D292FC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E5DD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35DBCBE" w14:textId="749CD6A1" w:rsidR="00BD04A7" w:rsidRDefault="00F261BE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3A14B9">
        <w:rPr>
          <w:noProof/>
          <w:lang w:val="sv-SE" w:eastAsia="sv-SE"/>
        </w:rPr>
        <w:lastRenderedPageBreak/>
        <w:drawing>
          <wp:anchor distT="0" distB="0" distL="114300" distR="114300" simplePos="0" relativeHeight="251675648" behindDoc="0" locked="0" layoutInCell="1" allowOverlap="1" wp14:anchorId="1E27BF59" wp14:editId="3E5922CB">
            <wp:simplePos x="0" y="0"/>
            <wp:positionH relativeFrom="margin">
              <wp:align>left</wp:align>
            </wp:positionH>
            <wp:positionV relativeFrom="paragraph">
              <wp:posOffset>1434438</wp:posOffset>
            </wp:positionV>
            <wp:extent cx="5239385" cy="110871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385" cy="110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33CF" w:rsidRPr="006633CF">
        <w:rPr>
          <w:noProof/>
          <w:lang w:val="sv-SE" w:eastAsia="sv-SE"/>
        </w:rPr>
        <w:drawing>
          <wp:anchor distT="0" distB="0" distL="114300" distR="114300" simplePos="0" relativeHeight="251664384" behindDoc="0" locked="0" layoutInCell="1" allowOverlap="1" wp14:anchorId="0437BF3C" wp14:editId="5145CF08">
            <wp:simplePos x="0" y="0"/>
            <wp:positionH relativeFrom="margin">
              <wp:align>right</wp:align>
            </wp:positionH>
            <wp:positionV relativeFrom="paragraph">
              <wp:posOffset>60960</wp:posOffset>
            </wp:positionV>
            <wp:extent cx="6480000" cy="12456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E8DC6" w14:textId="3BC5C6F8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531F371" w14:textId="77F7B30C" w:rsidR="00A46E28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1855227A" w14:textId="77777777" w:rsidR="004D46E1" w:rsidRDefault="004D46E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5184F81" w14:textId="77777777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0AECFA5" w14:textId="33AEF016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D60C73B" w14:textId="77777777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4C7F78D" w14:textId="77777777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670C340" w14:textId="48249585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EFF3ECD" w14:textId="77777777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118FC10" w14:textId="77777777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68AD77D" w14:textId="5A6A41B6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BA460E3" w14:textId="1278DD9F" w:rsidR="00953F16" w:rsidRPr="00953F16" w:rsidRDefault="00953F1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953F16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4779C2E8" w14:textId="2A8C581E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953F16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253718B9" w14:textId="60D37069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953F16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DBC2DE6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4739AF57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B086DD5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D6A33F5" w14:textId="77777777" w:rsidR="006479D6" w:rsidRDefault="006479D6" w:rsidP="00B86F1A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4E5824F4" w14:textId="77777777" w:rsidR="006479D6" w:rsidRDefault="006479D6" w:rsidP="00B86F1A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268E9483" w14:textId="77777777" w:rsidR="007D4F04" w:rsidRDefault="007D4F04" w:rsidP="00B86F1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z w:val="18"/>
          <w:szCs w:val="18"/>
        </w:rPr>
      </w:pPr>
    </w:p>
    <w:p w14:paraId="3DB495EB" w14:textId="71393CC3" w:rsidR="00953F16" w:rsidRPr="00953F16" w:rsidRDefault="00953F16" w:rsidP="00953F16">
      <w:pPr>
        <w:ind w:right="425"/>
        <w:jc w:val="both"/>
        <w:rPr>
          <w:rFonts w:ascii="Arial" w:hAnsi="Arial" w:cs="Arial"/>
          <w:spacing w:val="-2"/>
          <w:sz w:val="18"/>
          <w:szCs w:val="18"/>
        </w:rPr>
      </w:pPr>
      <w:r w:rsidRPr="00953F16">
        <w:rPr>
          <w:rFonts w:ascii="Arial" w:hAnsi="Arial" w:cs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53E83415" w14:textId="3BDCF8AE" w:rsidR="00953F16" w:rsidRPr="00953F16" w:rsidRDefault="00953F16" w:rsidP="00953F16">
      <w:pPr>
        <w:ind w:right="425"/>
        <w:jc w:val="both"/>
        <w:rPr>
          <w:rFonts w:ascii="Arial" w:hAnsi="Arial" w:cs="Arial"/>
          <w:spacing w:val="-2"/>
          <w:sz w:val="18"/>
          <w:szCs w:val="18"/>
        </w:rPr>
      </w:pPr>
      <w:r w:rsidRPr="00953F16">
        <w:rPr>
          <w:rFonts w:ascii="Arial" w:hAnsi="Arial" w:cs="Arial"/>
          <w:spacing w:val="-2"/>
          <w:sz w:val="18"/>
          <w:szCs w:val="18"/>
        </w:rPr>
        <w:t>Primer mixes 10, 25 and 30 may have tendencies of unspecific amplifications.</w:t>
      </w:r>
    </w:p>
    <w:p w14:paraId="0E22F00F" w14:textId="273CFE29" w:rsidR="00953F16" w:rsidRPr="00953F16" w:rsidRDefault="00953F16" w:rsidP="00953F16">
      <w:pPr>
        <w:ind w:right="425"/>
        <w:jc w:val="both"/>
        <w:rPr>
          <w:rFonts w:ascii="Arial" w:hAnsi="Arial" w:cs="Arial"/>
          <w:spacing w:val="-2"/>
          <w:sz w:val="18"/>
          <w:szCs w:val="18"/>
        </w:rPr>
      </w:pPr>
      <w:r w:rsidRPr="00953F16">
        <w:rPr>
          <w:rFonts w:ascii="Arial" w:hAnsi="Arial" w:cs="Arial"/>
          <w:spacing w:val="-2"/>
          <w:sz w:val="18"/>
          <w:szCs w:val="18"/>
        </w:rPr>
        <w:t>Primer mix 14 may give rise to a lower yield of HLA-specific PCR product than the other HLA-A*31 primer mixes.</w:t>
      </w:r>
    </w:p>
    <w:p w14:paraId="6D602E89" w14:textId="69EF214A" w:rsidR="00953F16" w:rsidRPr="00953F16" w:rsidRDefault="00953F16" w:rsidP="00953F16">
      <w:pPr>
        <w:ind w:right="425"/>
        <w:jc w:val="both"/>
        <w:rPr>
          <w:rFonts w:ascii="Arial" w:hAnsi="Arial" w:cs="Arial"/>
          <w:spacing w:val="-2"/>
          <w:sz w:val="18"/>
          <w:szCs w:val="18"/>
        </w:rPr>
      </w:pPr>
      <w:r w:rsidRPr="00953F16">
        <w:rPr>
          <w:rFonts w:ascii="Arial" w:hAnsi="Arial" w:cs="Arial"/>
          <w:spacing w:val="-2"/>
          <w:sz w:val="18"/>
          <w:szCs w:val="18"/>
        </w:rPr>
        <w:t>Primer mixes 4 and 7 may weakly amplify the A*34:01 allele.</w:t>
      </w:r>
    </w:p>
    <w:p w14:paraId="0C34375F" w14:textId="15DD0F25" w:rsidR="00445313" w:rsidRPr="00953F16" w:rsidRDefault="00953F16" w:rsidP="00953F16">
      <w:pPr>
        <w:ind w:right="425"/>
        <w:jc w:val="both"/>
        <w:rPr>
          <w:rFonts w:ascii="Arial" w:hAnsi="Arial" w:cs="Arial"/>
          <w:sz w:val="18"/>
          <w:szCs w:val="18"/>
          <w:lang w:val="en-GB"/>
        </w:rPr>
      </w:pPr>
      <w:r w:rsidRPr="00953F16">
        <w:rPr>
          <w:rFonts w:ascii="Arial" w:hAnsi="Arial" w:cs="Arial"/>
          <w:spacing w:val="-2"/>
          <w:sz w:val="18"/>
          <w:szCs w:val="18"/>
        </w:rPr>
        <w:t>Primer mix 43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4A3CFFAB" w14:textId="77777777" w:rsidR="00445313" w:rsidRDefault="00445313" w:rsidP="00B86F1A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212919E4" w14:textId="77777777" w:rsidR="00445313" w:rsidRDefault="00445313" w:rsidP="00B86F1A">
      <w:pPr>
        <w:ind w:right="425"/>
        <w:jc w:val="both"/>
        <w:rPr>
          <w:rFonts w:ascii="Arial" w:hAnsi="Arial" w:cs="Arial"/>
          <w:sz w:val="18"/>
          <w:szCs w:val="18"/>
        </w:rPr>
        <w:sectPr w:rsidR="00445313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40D30057" w14:textId="2D3F866C" w:rsidR="00445313" w:rsidRDefault="006E4BB5" w:rsidP="00B86F1A">
      <w:pPr>
        <w:ind w:right="425"/>
        <w:jc w:val="both"/>
        <w:rPr>
          <w:rFonts w:ascii="Arial" w:hAnsi="Arial" w:cs="Arial"/>
          <w:sz w:val="18"/>
          <w:szCs w:val="18"/>
        </w:rPr>
      </w:pPr>
      <w:r w:rsidRPr="006E4BB5">
        <w:rPr>
          <w:noProof/>
          <w:lang w:val="sv-SE" w:eastAsia="sv-SE"/>
        </w:rPr>
        <w:lastRenderedPageBreak/>
        <w:drawing>
          <wp:anchor distT="0" distB="0" distL="114300" distR="114300" simplePos="0" relativeHeight="251676672" behindDoc="0" locked="0" layoutInCell="1" allowOverlap="1" wp14:anchorId="69592B96" wp14:editId="25B85F84">
            <wp:simplePos x="0" y="0"/>
            <wp:positionH relativeFrom="margin">
              <wp:align>center</wp:align>
            </wp:positionH>
            <wp:positionV relativeFrom="paragraph">
              <wp:posOffset>145083</wp:posOffset>
            </wp:positionV>
            <wp:extent cx="8139600" cy="5468400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39600" cy="546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C0F280" w14:textId="7D38736C" w:rsidR="00445313" w:rsidRPr="00445313" w:rsidRDefault="006E4BB5" w:rsidP="00445313">
      <w:pPr>
        <w:rPr>
          <w:rFonts w:ascii="Arial" w:hAnsi="Arial" w:cs="Arial"/>
          <w:sz w:val="18"/>
          <w:szCs w:val="18"/>
        </w:rPr>
      </w:pPr>
      <w:r w:rsidRPr="006E4BB5">
        <w:rPr>
          <w:noProof/>
          <w:lang w:val="sv-SE" w:eastAsia="sv-SE"/>
        </w:rPr>
        <w:lastRenderedPageBreak/>
        <w:drawing>
          <wp:anchor distT="0" distB="0" distL="114300" distR="114300" simplePos="0" relativeHeight="251677696" behindDoc="0" locked="0" layoutInCell="1" allowOverlap="1" wp14:anchorId="3B529F6A" wp14:editId="5A02A537">
            <wp:simplePos x="0" y="0"/>
            <wp:positionH relativeFrom="margin">
              <wp:align>center</wp:align>
            </wp:positionH>
            <wp:positionV relativeFrom="paragraph">
              <wp:posOffset>96862</wp:posOffset>
            </wp:positionV>
            <wp:extent cx="8064000" cy="5518800"/>
            <wp:effectExtent l="0" t="0" r="0" b="5715"/>
            <wp:wrapSquare wrapText="bothSides"/>
            <wp:docPr id="12" name="Picture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4000" cy="551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242417" w14:textId="1AFF3465" w:rsidR="00445313" w:rsidRDefault="00445313" w:rsidP="00445313">
      <w:pPr>
        <w:rPr>
          <w:rFonts w:ascii="Arial" w:hAnsi="Arial" w:cs="Arial"/>
          <w:sz w:val="18"/>
          <w:szCs w:val="18"/>
        </w:rPr>
      </w:pPr>
    </w:p>
    <w:p w14:paraId="57896F7B" w14:textId="30F5AF45" w:rsidR="00445313" w:rsidRDefault="00445313" w:rsidP="00445313">
      <w:pPr>
        <w:tabs>
          <w:tab w:val="left" w:pos="2655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</w:p>
    <w:p w14:paraId="4E869587" w14:textId="5C51B7B1" w:rsidR="00445313" w:rsidRPr="00445313" w:rsidRDefault="006E4BB5" w:rsidP="00445313">
      <w:pPr>
        <w:tabs>
          <w:tab w:val="left" w:pos="2655"/>
        </w:tabs>
        <w:rPr>
          <w:rFonts w:ascii="Arial" w:hAnsi="Arial" w:cs="Arial"/>
          <w:sz w:val="18"/>
          <w:szCs w:val="18"/>
        </w:rPr>
        <w:sectPr w:rsidR="00445313" w:rsidRPr="00445313" w:rsidSect="00550C1D">
          <w:pgSz w:w="16840" w:h="11907" w:orient="landscape" w:code="9"/>
          <w:pgMar w:top="1134" w:right="1701" w:bottom="1134" w:left="1701" w:header="720" w:footer="720" w:gutter="0"/>
          <w:pgNumType w:start="3"/>
          <w:cols w:space="720"/>
          <w:docGrid w:linePitch="360"/>
        </w:sectPr>
      </w:pPr>
      <w:r w:rsidRPr="006E4BB5">
        <w:rPr>
          <w:noProof/>
          <w:lang w:val="sv-SE" w:eastAsia="sv-SE"/>
        </w:rPr>
        <w:drawing>
          <wp:anchor distT="0" distB="0" distL="114300" distR="114300" simplePos="0" relativeHeight="251678720" behindDoc="0" locked="0" layoutInCell="1" allowOverlap="1" wp14:anchorId="2104C0A2" wp14:editId="3F01F443">
            <wp:simplePos x="0" y="0"/>
            <wp:positionH relativeFrom="margin">
              <wp:align>right</wp:align>
            </wp:positionH>
            <wp:positionV relativeFrom="paragraph">
              <wp:posOffset>282132</wp:posOffset>
            </wp:positionV>
            <wp:extent cx="8533130" cy="4666615"/>
            <wp:effectExtent l="0" t="0" r="1270" b="635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66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45313">
        <w:rPr>
          <w:rFonts w:ascii="Arial" w:hAnsi="Arial" w:cs="Arial"/>
          <w:sz w:val="18"/>
          <w:szCs w:val="18"/>
        </w:rPr>
        <w:tab/>
      </w:r>
    </w:p>
    <w:p w14:paraId="1C233FB3" w14:textId="0D470D63" w:rsidR="009C54A0" w:rsidRPr="008B00AF" w:rsidRDefault="00BC20BE" w:rsidP="00767A47">
      <w:pPr>
        <w:pStyle w:val="Sidfot"/>
        <w:tabs>
          <w:tab w:val="clear" w:pos="4153"/>
          <w:tab w:val="clear" w:pos="8306"/>
          <w:tab w:val="left" w:pos="-142"/>
          <w:tab w:val="left" w:pos="9781"/>
        </w:tabs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6E4BB5">
        <w:rPr>
          <w:noProof/>
          <w:lang w:val="sv-SE" w:eastAsia="sv-SE"/>
        </w:rPr>
        <w:lastRenderedPageBreak/>
        <w:drawing>
          <wp:anchor distT="0" distB="0" distL="114300" distR="114300" simplePos="0" relativeHeight="251679744" behindDoc="0" locked="0" layoutInCell="1" allowOverlap="1" wp14:anchorId="63531CDF" wp14:editId="610B4EB0">
            <wp:simplePos x="0" y="0"/>
            <wp:positionH relativeFrom="margin">
              <wp:align>center</wp:align>
            </wp:positionH>
            <wp:positionV relativeFrom="paragraph">
              <wp:posOffset>142564</wp:posOffset>
            </wp:positionV>
            <wp:extent cx="8143200" cy="5565600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43200" cy="556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4F7FD6" w14:textId="7BA29BAE" w:rsidR="009C54A0" w:rsidRDefault="00BC20BE" w:rsidP="00767A47">
      <w:pPr>
        <w:pStyle w:val="Sidfot"/>
        <w:tabs>
          <w:tab w:val="clear" w:pos="4153"/>
          <w:tab w:val="clear" w:pos="8306"/>
          <w:tab w:val="left" w:pos="-142"/>
          <w:tab w:val="left" w:pos="9781"/>
        </w:tabs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BC20BE">
        <w:rPr>
          <w:noProof/>
          <w:lang w:val="sv-SE" w:eastAsia="sv-SE"/>
        </w:rPr>
        <w:lastRenderedPageBreak/>
        <w:drawing>
          <wp:anchor distT="0" distB="0" distL="114300" distR="114300" simplePos="0" relativeHeight="251680768" behindDoc="0" locked="0" layoutInCell="1" allowOverlap="1" wp14:anchorId="7C3C101B" wp14:editId="43E0C593">
            <wp:simplePos x="0" y="0"/>
            <wp:positionH relativeFrom="margin">
              <wp:align>center</wp:align>
            </wp:positionH>
            <wp:positionV relativeFrom="paragraph">
              <wp:posOffset>138526</wp:posOffset>
            </wp:positionV>
            <wp:extent cx="8337600" cy="5569200"/>
            <wp:effectExtent l="0" t="0" r="6350" b="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7600" cy="556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E7E4FE" w14:textId="627B498B" w:rsidR="007577B7" w:rsidRPr="00550C1D" w:rsidRDefault="00BC20BE" w:rsidP="00767A47">
      <w:pPr>
        <w:pStyle w:val="Sidfot"/>
        <w:tabs>
          <w:tab w:val="clear" w:pos="4153"/>
          <w:tab w:val="clear" w:pos="8306"/>
          <w:tab w:val="left" w:pos="-142"/>
          <w:tab w:val="left" w:pos="9781"/>
        </w:tabs>
        <w:jc w:val="both"/>
        <w:rPr>
          <w:noProof/>
          <w:lang w:val="en-US" w:eastAsia="sv-SE"/>
        </w:rPr>
      </w:pPr>
      <w:r w:rsidRPr="00BC20BE">
        <w:rPr>
          <w:noProof/>
          <w:lang w:val="sv-SE" w:eastAsia="sv-SE"/>
        </w:rPr>
        <w:lastRenderedPageBreak/>
        <w:drawing>
          <wp:anchor distT="0" distB="0" distL="114300" distR="114300" simplePos="0" relativeHeight="251681792" behindDoc="0" locked="0" layoutInCell="1" allowOverlap="1" wp14:anchorId="56230CFE" wp14:editId="5DC0844F">
            <wp:simplePos x="0" y="0"/>
            <wp:positionH relativeFrom="margin">
              <wp:align>right</wp:align>
            </wp:positionH>
            <wp:positionV relativeFrom="paragraph">
              <wp:posOffset>144948</wp:posOffset>
            </wp:positionV>
            <wp:extent cx="8341200" cy="5554800"/>
            <wp:effectExtent l="0" t="0" r="3175" b="8255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1200" cy="555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48E394" w14:textId="0D5073E8" w:rsidR="006633CF" w:rsidRDefault="006633CF" w:rsidP="00767A47">
      <w:pPr>
        <w:pStyle w:val="Sidfot"/>
        <w:tabs>
          <w:tab w:val="clear" w:pos="4153"/>
          <w:tab w:val="clear" w:pos="8306"/>
          <w:tab w:val="left" w:pos="-142"/>
          <w:tab w:val="left" w:pos="9781"/>
        </w:tabs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74B88395" w14:textId="77777777" w:rsidR="00EE2CC4" w:rsidRPr="00BA4E08" w:rsidRDefault="00EE2CC4" w:rsidP="00D1593B">
      <w:pPr>
        <w:pStyle w:val="Sidfot"/>
        <w:tabs>
          <w:tab w:val="clear" w:pos="4153"/>
          <w:tab w:val="clear" w:pos="8306"/>
          <w:tab w:val="left" w:pos="-142"/>
          <w:tab w:val="left" w:pos="9781"/>
        </w:tabs>
        <w:ind w:right="141"/>
        <w:jc w:val="both"/>
        <w:rPr>
          <w:rFonts w:ascii="Arial" w:hAnsi="Arial" w:cs="Arial"/>
          <w:sz w:val="18"/>
          <w:szCs w:val="18"/>
        </w:rPr>
      </w:pPr>
      <w:r w:rsidRPr="00BA4E08">
        <w:rPr>
          <w:rFonts w:ascii="Arial" w:hAnsi="Arial" w:cs="Arial"/>
          <w:b/>
          <w:sz w:val="18"/>
          <w:szCs w:val="18"/>
          <w:vertAlign w:val="superscript"/>
          <w:lang w:val="en-US"/>
        </w:rPr>
        <w:t>1</w:t>
      </w:r>
      <w:r w:rsidRPr="00BA4E08">
        <w:rPr>
          <w:rFonts w:ascii="Arial" w:hAnsi="Arial" w:cs="Arial"/>
          <w:sz w:val="18"/>
          <w:szCs w:val="18"/>
        </w:rPr>
        <w:t xml:space="preserve">HLA-A*31 alleles in bold lettering are listed as confirmed alleles on the </w:t>
      </w:r>
      <w:r w:rsidRPr="00BA4E08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0" w:history="1">
        <w:r w:rsidRPr="00BA4E08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767A47">
        <w:rPr>
          <w:rFonts w:ascii="Arial" w:hAnsi="Arial" w:cs="Arial"/>
          <w:sz w:val="18"/>
          <w:szCs w:val="18"/>
        </w:rPr>
        <w:t>, release 3.28</w:t>
      </w:r>
      <w:r w:rsidRPr="00BA4E08">
        <w:rPr>
          <w:rFonts w:ascii="Arial" w:hAnsi="Arial" w:cs="Arial"/>
          <w:sz w:val="18"/>
          <w:szCs w:val="18"/>
        </w:rPr>
        <w:t>.</w:t>
      </w:r>
      <w:r w:rsidR="00767A47">
        <w:rPr>
          <w:rFonts w:ascii="Arial" w:hAnsi="Arial" w:cs="Arial"/>
          <w:sz w:val="18"/>
          <w:szCs w:val="18"/>
        </w:rPr>
        <w:t>0, September 2017</w:t>
      </w:r>
      <w:r w:rsidRPr="00BA4E08">
        <w:rPr>
          <w:rFonts w:ascii="Arial" w:hAnsi="Arial" w:cs="Arial"/>
          <w:sz w:val="18"/>
          <w:szCs w:val="18"/>
        </w:rPr>
        <w:t>.</w:t>
      </w:r>
    </w:p>
    <w:p w14:paraId="659CDBE5" w14:textId="77777777" w:rsidR="00BA4E08" w:rsidRPr="00BA4E08" w:rsidRDefault="00BA4E08" w:rsidP="00D1593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rPr>
          <w:rFonts w:cs="Arial"/>
          <w:spacing w:val="-3"/>
          <w:sz w:val="18"/>
          <w:szCs w:val="18"/>
        </w:rPr>
      </w:pPr>
      <w:r w:rsidRPr="00BA4E08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BA4E08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BA4E08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1" w:history="1">
        <w:r w:rsidRPr="00BA4E08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BA4E08">
        <w:rPr>
          <w:rFonts w:cs="Arial"/>
          <w:spacing w:val="-3"/>
          <w:sz w:val="18"/>
          <w:szCs w:val="18"/>
        </w:rPr>
        <w:t>.</w:t>
      </w:r>
    </w:p>
    <w:p w14:paraId="79941F35" w14:textId="77777777" w:rsidR="00767A47" w:rsidRDefault="00BA4E08" w:rsidP="00D1593B">
      <w:pPr>
        <w:pStyle w:val="Sidfot"/>
        <w:tabs>
          <w:tab w:val="clear" w:pos="4153"/>
          <w:tab w:val="clear" w:pos="8306"/>
        </w:tabs>
        <w:ind w:right="141"/>
        <w:jc w:val="both"/>
        <w:rPr>
          <w:rFonts w:ascii="Arial" w:hAnsi="Arial" w:cs="Arial"/>
          <w:sz w:val="18"/>
          <w:szCs w:val="18"/>
        </w:rPr>
      </w:pPr>
      <w:r w:rsidRPr="00446DB7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767A47" w:rsidRPr="00BB1B3D">
        <w:rPr>
          <w:rFonts w:ascii="Arial" w:hAnsi="Arial"/>
          <w:sz w:val="18"/>
          <w:szCs w:val="18"/>
        </w:rPr>
        <w:t>The following HLA-A*3</w:t>
      </w:r>
      <w:r w:rsidR="00767A47">
        <w:rPr>
          <w:rFonts w:ascii="Arial" w:hAnsi="Arial"/>
          <w:sz w:val="18"/>
          <w:szCs w:val="18"/>
        </w:rPr>
        <w:t>1</w:t>
      </w:r>
      <w:r w:rsidR="00767A47" w:rsidRPr="00BB1B3D">
        <w:rPr>
          <w:rFonts w:ascii="Arial" w:hAnsi="Arial"/>
          <w:sz w:val="18"/>
          <w:szCs w:val="18"/>
        </w:rPr>
        <w:t xml:space="preserve"> primer mixes have two </w:t>
      </w:r>
      <w:r w:rsidR="00767A47" w:rsidRPr="00BB1B3D">
        <w:rPr>
          <w:rFonts w:ascii="Arial" w:hAnsi="Arial" w:cs="Arial"/>
          <w:sz w:val="18"/>
          <w:szCs w:val="18"/>
        </w:rPr>
        <w:t>or more product sizes:</w:t>
      </w:r>
    </w:p>
    <w:p w14:paraId="427E20AD" w14:textId="77777777" w:rsidR="00D1593B" w:rsidRDefault="00D1593B" w:rsidP="00767A47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13459" w:type="dxa"/>
        <w:tblLayout w:type="fixed"/>
        <w:tblLook w:val="0020" w:firstRow="1" w:lastRow="0" w:firstColumn="0" w:lastColumn="0" w:noHBand="0" w:noVBand="0"/>
      </w:tblPr>
      <w:tblGrid>
        <w:gridCol w:w="959"/>
        <w:gridCol w:w="1443"/>
        <w:gridCol w:w="2526"/>
        <w:gridCol w:w="8531"/>
      </w:tblGrid>
      <w:tr w:rsidR="00767A47" w:rsidRPr="00985FBA" w14:paraId="30F9FD1E" w14:textId="77777777" w:rsidTr="00F65B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BB86064" w14:textId="77777777" w:rsidR="00767A47" w:rsidRPr="00985FBA" w:rsidRDefault="00767A47" w:rsidP="00B809CA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43" w:type="dxa"/>
          </w:tcPr>
          <w:p w14:paraId="6B56CA78" w14:textId="77777777" w:rsidR="00767A47" w:rsidRPr="00985FBA" w:rsidRDefault="00767A47" w:rsidP="00767A47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526" w:type="dxa"/>
          </w:tcPr>
          <w:p w14:paraId="7BA25E64" w14:textId="77777777" w:rsidR="00767A47" w:rsidRPr="00985FBA" w:rsidRDefault="00767A47" w:rsidP="00767A47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A*31 alleles</w:t>
            </w:r>
          </w:p>
        </w:tc>
        <w:tc>
          <w:tcPr>
            <w:tcW w:w="8531" w:type="dxa"/>
          </w:tcPr>
          <w:p w14:paraId="1F0C2BD3" w14:textId="77777777" w:rsidR="00767A47" w:rsidRPr="00985FBA" w:rsidRDefault="00767A47" w:rsidP="00B809CA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HLA-A alleles</w:t>
            </w:r>
          </w:p>
        </w:tc>
      </w:tr>
      <w:tr w:rsidR="00985FBA" w:rsidRPr="00985FBA" w14:paraId="2258995D" w14:textId="77777777" w:rsidTr="00F65B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1703BF9" w14:textId="77777777" w:rsidR="00985FBA" w:rsidRPr="00985FBA" w:rsidRDefault="00985FBA" w:rsidP="00985FB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/>
                <w:spacing w:val="-3"/>
                <w:sz w:val="18"/>
                <w:szCs w:val="18"/>
              </w:rPr>
              <w:t xml:space="preserve">  2</w:t>
            </w:r>
          </w:p>
        </w:tc>
        <w:tc>
          <w:tcPr>
            <w:tcW w:w="1443" w:type="dxa"/>
          </w:tcPr>
          <w:p w14:paraId="49B96B4A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80 bp</w:t>
            </w:r>
          </w:p>
          <w:p w14:paraId="6955D9B0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526" w:type="dxa"/>
          </w:tcPr>
          <w:p w14:paraId="1DEE5448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67-31:68</w:t>
            </w:r>
          </w:p>
          <w:p w14:paraId="48E409CD" w14:textId="304E0BAC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02:01-31:02:02, 31:07-31:08, 31:91, 31:109</w:t>
            </w:r>
          </w:p>
        </w:tc>
        <w:tc>
          <w:tcPr>
            <w:tcW w:w="8531" w:type="dxa"/>
          </w:tcPr>
          <w:p w14:paraId="7494A154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02:41, 02:80, 02:117, 02:289:01, 02:304, 02:454, 02:872, 23:45, 24:62, 26:10, 32:28, 32:66, 33:32:01</w:t>
            </w:r>
          </w:p>
          <w:p w14:paraId="3BC226D5" w14:textId="04FE1718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02:243:01-02:243:03, 24:82, 29:48, 33:08, 33:53, 33:183</w:t>
            </w:r>
          </w:p>
        </w:tc>
      </w:tr>
      <w:tr w:rsidR="00985FBA" w:rsidRPr="00985FBA" w14:paraId="1571E4CE" w14:textId="77777777" w:rsidTr="00F65B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C005269" w14:textId="77777777" w:rsidR="00985FBA" w:rsidRPr="00985FBA" w:rsidRDefault="00985FBA" w:rsidP="00985FB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443" w:type="dxa"/>
          </w:tcPr>
          <w:p w14:paraId="736666E0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 xml:space="preserve">120 bp </w:t>
            </w:r>
          </w:p>
          <w:p w14:paraId="3A858C52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285 bp</w:t>
            </w:r>
          </w:p>
        </w:tc>
        <w:tc>
          <w:tcPr>
            <w:tcW w:w="2526" w:type="dxa"/>
          </w:tcPr>
          <w:p w14:paraId="2A22453B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26, 31:38</w:t>
            </w:r>
          </w:p>
          <w:p w14:paraId="2E508DEB" w14:textId="7FC6B349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03, 31:164</w:t>
            </w:r>
          </w:p>
        </w:tc>
        <w:tc>
          <w:tcPr>
            <w:tcW w:w="8531" w:type="dxa"/>
          </w:tcPr>
          <w:p w14:paraId="0F8809DB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02:660, 03:184, 32:36</w:t>
            </w:r>
          </w:p>
          <w:p w14:paraId="26408D1A" w14:textId="70EECE2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 xml:space="preserve">*01:143, 11:43, 26:177, 29:66, 33:13, 33:184, </w:t>
            </w:r>
            <w:r w:rsidRPr="00985FBA">
              <w:rPr>
                <w:rFonts w:cs="Arial"/>
                <w:b/>
                <w:bCs/>
                <w:color w:val="000000"/>
                <w:sz w:val="18"/>
                <w:szCs w:val="18"/>
              </w:rPr>
              <w:t>C*07:449</w:t>
            </w:r>
          </w:p>
        </w:tc>
      </w:tr>
      <w:tr w:rsidR="00985FBA" w:rsidRPr="00985FBA" w14:paraId="3CAE1B55" w14:textId="77777777" w:rsidTr="00F65B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D637BD1" w14:textId="77777777" w:rsidR="00985FBA" w:rsidRPr="00985FBA" w:rsidRDefault="00985FBA" w:rsidP="00985FB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443" w:type="dxa"/>
          </w:tcPr>
          <w:p w14:paraId="7C91D79D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 xml:space="preserve">130 bp </w:t>
            </w:r>
          </w:p>
          <w:p w14:paraId="0209A850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165 bp</w:t>
            </w:r>
          </w:p>
        </w:tc>
        <w:tc>
          <w:tcPr>
            <w:tcW w:w="2526" w:type="dxa"/>
          </w:tcPr>
          <w:p w14:paraId="67519300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39, 31:54</w:t>
            </w:r>
          </w:p>
          <w:p w14:paraId="2CF678EA" w14:textId="3F8150CD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05</w:t>
            </w:r>
          </w:p>
        </w:tc>
        <w:tc>
          <w:tcPr>
            <w:tcW w:w="8531" w:type="dxa"/>
          </w:tcPr>
          <w:p w14:paraId="732E4B64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3:07</w:t>
            </w:r>
          </w:p>
          <w:p w14:paraId="64EEEAAF" w14:textId="520F32FD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23:03:01, 24:21:03, 24:208:01, 29:03, 29:33, 32:13, 33:10</w:t>
            </w:r>
          </w:p>
        </w:tc>
      </w:tr>
      <w:tr w:rsidR="00985FBA" w:rsidRPr="00985FBA" w14:paraId="65AA0206" w14:textId="77777777" w:rsidTr="00F65B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E5B6AF6" w14:textId="77777777" w:rsidR="00985FBA" w:rsidRPr="00985FBA" w:rsidRDefault="00985FBA" w:rsidP="00985FB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443" w:type="dxa"/>
          </w:tcPr>
          <w:p w14:paraId="14234C77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 xml:space="preserve">155 bp </w:t>
            </w:r>
          </w:p>
          <w:p w14:paraId="293936B1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2526" w:type="dxa"/>
          </w:tcPr>
          <w:p w14:paraId="374EDFA7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24, 31:27</w:t>
            </w:r>
          </w:p>
          <w:p w14:paraId="31DA45BF" w14:textId="5F25CE56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09</w:t>
            </w:r>
          </w:p>
        </w:tc>
        <w:tc>
          <w:tcPr>
            <w:tcW w:w="8531" w:type="dxa"/>
          </w:tcPr>
          <w:p w14:paraId="1DB28BCD" w14:textId="15591D03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11:01:28, 11:01:77, 29:67, 32:26:02, 33:61, 33:127, 33:142, 33:190, 74:37</w:t>
            </w:r>
          </w:p>
        </w:tc>
      </w:tr>
      <w:tr w:rsidR="00985FBA" w:rsidRPr="00985FBA" w14:paraId="53BD7CA8" w14:textId="77777777" w:rsidTr="00F65B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61C961E" w14:textId="77777777" w:rsidR="00985FBA" w:rsidRPr="00985FBA" w:rsidRDefault="00985FBA" w:rsidP="00985FB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/>
                <w:spacing w:val="-3"/>
                <w:sz w:val="18"/>
                <w:szCs w:val="18"/>
              </w:rPr>
              <w:t xml:space="preserve">10 </w:t>
            </w:r>
          </w:p>
        </w:tc>
        <w:tc>
          <w:tcPr>
            <w:tcW w:w="1443" w:type="dxa"/>
          </w:tcPr>
          <w:p w14:paraId="51B7D2FE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 xml:space="preserve">115 bp </w:t>
            </w:r>
          </w:p>
          <w:p w14:paraId="142628CD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2526" w:type="dxa"/>
          </w:tcPr>
          <w:p w14:paraId="325DFF43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41</w:t>
            </w:r>
          </w:p>
          <w:p w14:paraId="43676B27" w14:textId="1E2E85B6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11, 31:56</w:t>
            </w:r>
          </w:p>
        </w:tc>
        <w:tc>
          <w:tcPr>
            <w:tcW w:w="8531" w:type="dxa"/>
          </w:tcPr>
          <w:p w14:paraId="7186998C" w14:textId="31EB4620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02:24:02, 02:507, 24:21:03, 24:208:01, 29:33, 29:51, 29:80, 32:02, 32:06, 32:109, 33:94, 33:150, 74:35</w:t>
            </w:r>
          </w:p>
        </w:tc>
      </w:tr>
      <w:tr w:rsidR="00985FBA" w:rsidRPr="00985FBA" w14:paraId="696360EC" w14:textId="77777777" w:rsidTr="00F65B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76408FB" w14:textId="77777777" w:rsidR="00985FBA" w:rsidRPr="00985FBA" w:rsidRDefault="00985FBA" w:rsidP="00985FB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443" w:type="dxa"/>
          </w:tcPr>
          <w:p w14:paraId="43B957C1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 xml:space="preserve">135 bp </w:t>
            </w:r>
          </w:p>
          <w:p w14:paraId="38686766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526" w:type="dxa"/>
          </w:tcPr>
          <w:p w14:paraId="2E5F030A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26</w:t>
            </w:r>
          </w:p>
          <w:p w14:paraId="5510630C" w14:textId="0E046F20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12, 31:60N</w:t>
            </w:r>
          </w:p>
        </w:tc>
        <w:tc>
          <w:tcPr>
            <w:tcW w:w="8531" w:type="dxa"/>
          </w:tcPr>
          <w:p w14:paraId="24ADBED9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02:660, 03:184, 32:36</w:t>
            </w:r>
          </w:p>
          <w:p w14:paraId="5F15FBA2" w14:textId="387F5250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02:490N, 02:516N, 02:526, 03:269N, 32:89, 32:132N, 33:162</w:t>
            </w:r>
          </w:p>
        </w:tc>
      </w:tr>
      <w:tr w:rsidR="00985FBA" w:rsidRPr="00985FBA" w14:paraId="348BFC00" w14:textId="77777777" w:rsidTr="00F65B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48A2D3B" w14:textId="77777777" w:rsidR="00985FBA" w:rsidRPr="00985FBA" w:rsidRDefault="00985FBA" w:rsidP="00985FB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443" w:type="dxa"/>
          </w:tcPr>
          <w:p w14:paraId="63F5EEB2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 xml:space="preserve">150 bp </w:t>
            </w:r>
          </w:p>
          <w:p w14:paraId="6CD320B1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2526" w:type="dxa"/>
          </w:tcPr>
          <w:p w14:paraId="05EF7E5F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24</w:t>
            </w:r>
          </w:p>
          <w:p w14:paraId="0400D46E" w14:textId="6E577EA6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14N</w:t>
            </w:r>
          </w:p>
        </w:tc>
        <w:tc>
          <w:tcPr>
            <w:tcW w:w="8531" w:type="dxa"/>
          </w:tcPr>
          <w:p w14:paraId="2EE22401" w14:textId="522B6E5F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11:01:28, 11:01:77, 29:67, 32:26:02, 33:61, 33:190, 74:37</w:t>
            </w:r>
          </w:p>
        </w:tc>
      </w:tr>
      <w:tr w:rsidR="00985FBA" w:rsidRPr="00985FBA" w14:paraId="2D70B274" w14:textId="77777777" w:rsidTr="00F65B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94F6A55" w14:textId="77777777" w:rsidR="00985FBA" w:rsidRPr="00985FBA" w:rsidRDefault="00985FBA" w:rsidP="00985FB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443" w:type="dxa"/>
          </w:tcPr>
          <w:p w14:paraId="76AF3304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 xml:space="preserve">150 bp </w:t>
            </w:r>
          </w:p>
          <w:p w14:paraId="3A450F46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526" w:type="dxa"/>
          </w:tcPr>
          <w:p w14:paraId="2125779E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25</w:t>
            </w:r>
          </w:p>
          <w:p w14:paraId="54C22204" w14:textId="356AABAF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15</w:t>
            </w:r>
          </w:p>
        </w:tc>
        <w:tc>
          <w:tcPr>
            <w:tcW w:w="8531" w:type="dxa"/>
          </w:tcPr>
          <w:p w14:paraId="369FD9BB" w14:textId="0BC696AF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2:26:01</w:t>
            </w:r>
          </w:p>
        </w:tc>
      </w:tr>
      <w:tr w:rsidR="00985FBA" w:rsidRPr="00985FBA" w14:paraId="7A09B149" w14:textId="77777777" w:rsidTr="00F65B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77AC59C" w14:textId="77777777" w:rsidR="00985FBA" w:rsidRPr="00985FBA" w:rsidRDefault="00985FBA" w:rsidP="00985FB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443" w:type="dxa"/>
          </w:tcPr>
          <w:p w14:paraId="1BFBD7BA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 xml:space="preserve">80 bp </w:t>
            </w:r>
          </w:p>
          <w:p w14:paraId="278FBD2F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165 bp</w:t>
            </w:r>
          </w:p>
        </w:tc>
        <w:tc>
          <w:tcPr>
            <w:tcW w:w="2526" w:type="dxa"/>
          </w:tcPr>
          <w:p w14:paraId="03A6336F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46</w:t>
            </w:r>
          </w:p>
          <w:p w14:paraId="13A69E36" w14:textId="1A0FE8A4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16</w:t>
            </w:r>
          </w:p>
        </w:tc>
        <w:tc>
          <w:tcPr>
            <w:tcW w:w="8531" w:type="dxa"/>
          </w:tcPr>
          <w:p w14:paraId="4FB49D8E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E122B08" w14:textId="5F0D33B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29:12, 29:92, 33:58</w:t>
            </w:r>
          </w:p>
        </w:tc>
      </w:tr>
      <w:tr w:rsidR="00985FBA" w:rsidRPr="00985FBA" w14:paraId="01C33163" w14:textId="77777777" w:rsidTr="00F65B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0E3467D" w14:textId="77777777" w:rsidR="00985FBA" w:rsidRPr="00985FBA" w:rsidRDefault="00985FBA" w:rsidP="00985FB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443" w:type="dxa"/>
          </w:tcPr>
          <w:p w14:paraId="0A1404C0" w14:textId="77777777" w:rsidR="00985FBA" w:rsidRPr="00985FBA" w:rsidRDefault="00985FBA" w:rsidP="00985FBA">
            <w:pPr>
              <w:rPr>
                <w:rFonts w:cs="Arial"/>
                <w:sz w:val="18"/>
                <w:szCs w:val="18"/>
              </w:rPr>
            </w:pPr>
            <w:r w:rsidRPr="00985FBA">
              <w:rPr>
                <w:rFonts w:cs="Arial"/>
                <w:sz w:val="18"/>
                <w:szCs w:val="18"/>
              </w:rPr>
              <w:t xml:space="preserve">160 bp </w:t>
            </w:r>
          </w:p>
          <w:p w14:paraId="3D06FD56" w14:textId="77777777" w:rsidR="00985FBA" w:rsidRPr="00985FBA" w:rsidRDefault="00985FBA" w:rsidP="00985FBA">
            <w:pPr>
              <w:rPr>
                <w:rFonts w:cs="Arial"/>
                <w:sz w:val="18"/>
                <w:szCs w:val="18"/>
              </w:rPr>
            </w:pPr>
            <w:r w:rsidRPr="00985FBA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2526" w:type="dxa"/>
          </w:tcPr>
          <w:p w14:paraId="4A7B562F" w14:textId="77777777" w:rsidR="00985FBA" w:rsidRPr="00985FBA" w:rsidRDefault="00985FBA" w:rsidP="00985FBA">
            <w:pPr>
              <w:rPr>
                <w:rFonts w:cs="Arial"/>
                <w:sz w:val="18"/>
                <w:szCs w:val="18"/>
              </w:rPr>
            </w:pPr>
            <w:r w:rsidRPr="00985FBA">
              <w:rPr>
                <w:rFonts w:cs="Arial"/>
                <w:sz w:val="18"/>
                <w:szCs w:val="18"/>
              </w:rPr>
              <w:t>*31:25, 31:40</w:t>
            </w:r>
          </w:p>
          <w:p w14:paraId="1AD18FE8" w14:textId="78A61952" w:rsidR="00985FBA" w:rsidRPr="00985FBA" w:rsidRDefault="00985FBA" w:rsidP="00985FBA">
            <w:pPr>
              <w:rPr>
                <w:rFonts w:cs="Arial"/>
                <w:sz w:val="18"/>
                <w:szCs w:val="18"/>
              </w:rPr>
            </w:pPr>
            <w:r w:rsidRPr="00985FBA">
              <w:rPr>
                <w:rFonts w:cs="Arial"/>
                <w:sz w:val="18"/>
                <w:szCs w:val="18"/>
              </w:rPr>
              <w:t>*31:17</w:t>
            </w:r>
          </w:p>
        </w:tc>
        <w:tc>
          <w:tcPr>
            <w:tcW w:w="8531" w:type="dxa"/>
          </w:tcPr>
          <w:p w14:paraId="748A8953" w14:textId="336DC6BF" w:rsidR="00985FBA" w:rsidRPr="00985FBA" w:rsidRDefault="00985FBA" w:rsidP="00985FBA">
            <w:pPr>
              <w:rPr>
                <w:rFonts w:cs="Arial"/>
                <w:sz w:val="18"/>
                <w:szCs w:val="18"/>
              </w:rPr>
            </w:pPr>
            <w:r w:rsidRPr="00985FBA">
              <w:rPr>
                <w:rFonts w:cs="Arial"/>
                <w:sz w:val="18"/>
                <w:szCs w:val="18"/>
              </w:rPr>
              <w:t>*32:26:01</w:t>
            </w:r>
          </w:p>
        </w:tc>
      </w:tr>
      <w:tr w:rsidR="00985FBA" w:rsidRPr="00985FBA" w14:paraId="2DFD1D7F" w14:textId="77777777" w:rsidTr="00F65B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84A5CBC" w14:textId="77777777" w:rsidR="00985FBA" w:rsidRPr="00985FBA" w:rsidRDefault="00985FBA" w:rsidP="00985FB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443" w:type="dxa"/>
          </w:tcPr>
          <w:p w14:paraId="17D473DD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4C6DAE6A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2526" w:type="dxa"/>
          </w:tcPr>
          <w:p w14:paraId="46641A49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43, 31:62</w:t>
            </w:r>
          </w:p>
          <w:p w14:paraId="07A3FF62" w14:textId="09514C06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18</w:t>
            </w:r>
          </w:p>
        </w:tc>
        <w:tc>
          <w:tcPr>
            <w:tcW w:w="8531" w:type="dxa"/>
          </w:tcPr>
          <w:p w14:paraId="7C4D5041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02:408, 02:590</w:t>
            </w:r>
          </w:p>
          <w:p w14:paraId="5BB79C89" w14:textId="3D0CC3C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23:43, 33:132</w:t>
            </w:r>
          </w:p>
        </w:tc>
      </w:tr>
      <w:tr w:rsidR="00985FBA" w:rsidRPr="00985FBA" w14:paraId="29E0A2E7" w14:textId="77777777" w:rsidTr="00F65B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2614FED" w14:textId="77777777" w:rsidR="00985FBA" w:rsidRPr="00985FBA" w:rsidRDefault="00985FBA" w:rsidP="00985FB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43" w:type="dxa"/>
          </w:tcPr>
          <w:p w14:paraId="4A44192E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3186CAA2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2526" w:type="dxa"/>
          </w:tcPr>
          <w:p w14:paraId="23EBE57F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19</w:t>
            </w:r>
          </w:p>
          <w:p w14:paraId="17578698" w14:textId="2BCFF76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72</w:t>
            </w:r>
          </w:p>
        </w:tc>
        <w:tc>
          <w:tcPr>
            <w:tcW w:w="8531" w:type="dxa"/>
          </w:tcPr>
          <w:p w14:paraId="13D33D3A" w14:textId="5F83CD66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02:380, 03:52, 30:109</w:t>
            </w:r>
          </w:p>
        </w:tc>
      </w:tr>
      <w:tr w:rsidR="00985FBA" w:rsidRPr="00985FBA" w14:paraId="410B83D1" w14:textId="77777777" w:rsidTr="00F65B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9D640AD" w14:textId="77777777" w:rsidR="00985FBA" w:rsidRPr="00985FBA" w:rsidRDefault="00985FBA" w:rsidP="00985FB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443" w:type="dxa"/>
          </w:tcPr>
          <w:p w14:paraId="1B7BEEA3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75 bp</w:t>
            </w:r>
          </w:p>
          <w:p w14:paraId="7C7EA91F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222AF629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180 bp</w:t>
            </w:r>
          </w:p>
          <w:p w14:paraId="65324BF3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526" w:type="dxa"/>
          </w:tcPr>
          <w:p w14:paraId="51F17531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35</w:t>
            </w:r>
          </w:p>
          <w:p w14:paraId="3729A9CD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43, 31:62</w:t>
            </w:r>
          </w:p>
          <w:p w14:paraId="5463DE82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21</w:t>
            </w:r>
          </w:p>
          <w:p w14:paraId="4A853587" w14:textId="165C148B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01:02:03N</w:t>
            </w:r>
          </w:p>
        </w:tc>
        <w:tc>
          <w:tcPr>
            <w:tcW w:w="8531" w:type="dxa"/>
          </w:tcPr>
          <w:p w14:paraId="689BDD0B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01:07</w:t>
            </w:r>
          </w:p>
          <w:p w14:paraId="3E7BEFE0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02:408, 02:590</w:t>
            </w:r>
          </w:p>
          <w:p w14:paraId="7DF87E20" w14:textId="33AE2809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01:07, 02:185, 02:601, 30:55</w:t>
            </w:r>
          </w:p>
        </w:tc>
      </w:tr>
      <w:tr w:rsidR="00985FBA" w:rsidRPr="00985FBA" w14:paraId="501B177E" w14:textId="77777777" w:rsidTr="00F65B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0"/>
        </w:trPr>
        <w:tc>
          <w:tcPr>
            <w:tcW w:w="959" w:type="dxa"/>
          </w:tcPr>
          <w:p w14:paraId="71CCBBDE" w14:textId="77777777" w:rsidR="00985FBA" w:rsidRPr="00985FBA" w:rsidRDefault="00985FBA" w:rsidP="00985FB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443" w:type="dxa"/>
          </w:tcPr>
          <w:p w14:paraId="565036C6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80 bp</w:t>
            </w:r>
          </w:p>
          <w:p w14:paraId="5E521EF9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 xml:space="preserve">155 bp </w:t>
            </w:r>
          </w:p>
          <w:p w14:paraId="0F7B1685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2526" w:type="dxa"/>
          </w:tcPr>
          <w:p w14:paraId="0A30916D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71</w:t>
            </w:r>
          </w:p>
          <w:p w14:paraId="0447AEA9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27, 31:55</w:t>
            </w:r>
          </w:p>
          <w:p w14:paraId="58B1EDEA" w14:textId="4D043561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22</w:t>
            </w:r>
          </w:p>
        </w:tc>
        <w:tc>
          <w:tcPr>
            <w:tcW w:w="8531" w:type="dxa"/>
          </w:tcPr>
          <w:p w14:paraId="20F89DE6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02:327</w:t>
            </w:r>
          </w:p>
          <w:p w14:paraId="6D3973C4" w14:textId="7CCE4FAD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3:127, 33:142</w:t>
            </w:r>
          </w:p>
        </w:tc>
      </w:tr>
      <w:tr w:rsidR="00985FBA" w:rsidRPr="00985FBA" w14:paraId="26C9E2DA" w14:textId="77777777" w:rsidTr="00F65B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A612F31" w14:textId="77777777" w:rsidR="00985FBA" w:rsidRPr="00985FBA" w:rsidRDefault="00985FBA" w:rsidP="00985FB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443" w:type="dxa"/>
          </w:tcPr>
          <w:p w14:paraId="3D5C2C4A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80 bp</w:t>
            </w:r>
          </w:p>
          <w:p w14:paraId="141BE349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 xml:space="preserve">165 bp </w:t>
            </w:r>
          </w:p>
          <w:p w14:paraId="0CEB172D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lastRenderedPageBreak/>
              <w:t>200 bp</w:t>
            </w:r>
          </w:p>
        </w:tc>
        <w:tc>
          <w:tcPr>
            <w:tcW w:w="2526" w:type="dxa"/>
          </w:tcPr>
          <w:p w14:paraId="7D9BF0E2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lastRenderedPageBreak/>
              <w:t>*31:71</w:t>
            </w:r>
          </w:p>
          <w:p w14:paraId="6274FA72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40</w:t>
            </w:r>
          </w:p>
          <w:p w14:paraId="4FD5003D" w14:textId="3CB8DA6E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lastRenderedPageBreak/>
              <w:t>*31:23</w:t>
            </w:r>
          </w:p>
        </w:tc>
        <w:tc>
          <w:tcPr>
            <w:tcW w:w="8531" w:type="dxa"/>
          </w:tcPr>
          <w:p w14:paraId="39770A10" w14:textId="1A7B412D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lastRenderedPageBreak/>
              <w:t>*02:327</w:t>
            </w:r>
          </w:p>
        </w:tc>
      </w:tr>
      <w:tr w:rsidR="00985FBA" w:rsidRPr="00985FBA" w14:paraId="36447A91" w14:textId="77777777" w:rsidTr="00F65B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A109346" w14:textId="77777777" w:rsidR="00985FBA" w:rsidRPr="00985FBA" w:rsidRDefault="00985FBA" w:rsidP="00985FB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443" w:type="dxa"/>
          </w:tcPr>
          <w:p w14:paraId="58EEA23F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150 bp</w:t>
            </w:r>
          </w:p>
          <w:p w14:paraId="55D31F1B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 xml:space="preserve">180 bp </w:t>
            </w:r>
          </w:p>
          <w:p w14:paraId="1F5D2EF2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2526" w:type="dxa"/>
          </w:tcPr>
          <w:p w14:paraId="1CA5E7C0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55</w:t>
            </w:r>
          </w:p>
          <w:p w14:paraId="23B86ABF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81</w:t>
            </w:r>
          </w:p>
          <w:p w14:paraId="189D07E1" w14:textId="74E3EB7D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28, 31:89, 31:115</w:t>
            </w:r>
          </w:p>
        </w:tc>
        <w:tc>
          <w:tcPr>
            <w:tcW w:w="8531" w:type="dxa"/>
          </w:tcPr>
          <w:p w14:paraId="09D1C261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F1AA927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02:104</w:t>
            </w:r>
          </w:p>
          <w:p w14:paraId="35FFED6F" w14:textId="4CD8138F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03:205, 11:43, 33:125, 33:131, 68:29</w:t>
            </w:r>
          </w:p>
        </w:tc>
      </w:tr>
      <w:tr w:rsidR="00985FBA" w:rsidRPr="00985FBA" w14:paraId="3669D348" w14:textId="77777777" w:rsidTr="00F65B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C1ECBD6" w14:textId="77777777" w:rsidR="00985FBA" w:rsidRPr="00985FBA" w:rsidRDefault="00985FBA" w:rsidP="00985FB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43" w:type="dxa"/>
          </w:tcPr>
          <w:p w14:paraId="447ED5AA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135 bp</w:t>
            </w:r>
          </w:p>
          <w:p w14:paraId="50D7BD96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 xml:space="preserve">165 bp </w:t>
            </w:r>
          </w:p>
          <w:p w14:paraId="7F9113BB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2526" w:type="dxa"/>
          </w:tcPr>
          <w:p w14:paraId="449C7749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29, 31:146</w:t>
            </w:r>
          </w:p>
          <w:p w14:paraId="7A25830F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56</w:t>
            </w:r>
          </w:p>
          <w:p w14:paraId="3D2022D5" w14:textId="0C21C0ED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59</w:t>
            </w:r>
          </w:p>
        </w:tc>
        <w:tc>
          <w:tcPr>
            <w:tcW w:w="8531" w:type="dxa"/>
          </w:tcPr>
          <w:p w14:paraId="55B74C93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02:507, 23:03:01, 23:83, 24:21:03, 24:208:01, 29:07, 32:89, 33:187</w:t>
            </w:r>
          </w:p>
          <w:p w14:paraId="740173F3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4E52930" w14:textId="76CA153B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01:297</w:t>
            </w:r>
          </w:p>
        </w:tc>
      </w:tr>
      <w:tr w:rsidR="00985FBA" w:rsidRPr="00985FBA" w14:paraId="3A1C6D74" w14:textId="77777777" w:rsidTr="00F65B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4DB3784" w14:textId="77777777" w:rsidR="00985FBA" w:rsidRPr="00985FBA" w:rsidRDefault="00985FBA" w:rsidP="00985FB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443" w:type="dxa"/>
          </w:tcPr>
          <w:p w14:paraId="38ED8BEF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7BB875DC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2526" w:type="dxa"/>
          </w:tcPr>
          <w:p w14:paraId="4D36047C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30, 31:39, 31:97</w:t>
            </w:r>
          </w:p>
          <w:p w14:paraId="0B9742F0" w14:textId="1C8B3036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72</w:t>
            </w:r>
          </w:p>
        </w:tc>
        <w:tc>
          <w:tcPr>
            <w:tcW w:w="8531" w:type="dxa"/>
          </w:tcPr>
          <w:p w14:paraId="44EFAF14" w14:textId="061C5B01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 xml:space="preserve">*02:507, 29:28, 29:79, 32:10, 32:118, 33:94, 33:155, 74:29, </w:t>
            </w:r>
            <w:r w:rsidRPr="00985FBA">
              <w:rPr>
                <w:rFonts w:cs="Arial"/>
                <w:b/>
                <w:bCs/>
                <w:color w:val="000000"/>
                <w:sz w:val="18"/>
                <w:szCs w:val="18"/>
              </w:rPr>
              <w:t>B*07:02:40, C*02:02:15, C*04:175</w:t>
            </w:r>
          </w:p>
        </w:tc>
      </w:tr>
      <w:tr w:rsidR="00985FBA" w:rsidRPr="00985FBA" w14:paraId="4E72F4AC" w14:textId="77777777" w:rsidTr="00F65B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F9FD726" w14:textId="77777777" w:rsidR="00985FBA" w:rsidRPr="00985FBA" w:rsidRDefault="00985FBA" w:rsidP="00985FB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443" w:type="dxa"/>
          </w:tcPr>
          <w:p w14:paraId="620DCF1A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85 bp</w:t>
            </w:r>
          </w:p>
          <w:p w14:paraId="46CF13DA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500 bp</w:t>
            </w:r>
          </w:p>
        </w:tc>
        <w:tc>
          <w:tcPr>
            <w:tcW w:w="2526" w:type="dxa"/>
          </w:tcPr>
          <w:p w14:paraId="08DBDF07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31, 31:67-31:68</w:t>
            </w:r>
          </w:p>
          <w:p w14:paraId="63E0FC35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31" w:type="dxa"/>
          </w:tcPr>
          <w:p w14:paraId="394AFF16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02:41, 02:80, 02:117, 02:289:01, 02:304, 02:454, 02:872, 23:45, 24:62, 26:10, 32:28, 32:66, 33:32:01</w:t>
            </w:r>
          </w:p>
          <w:p w14:paraId="11DC609C" w14:textId="0D28C16B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02:72, 02:275, 68:156</w:t>
            </w:r>
          </w:p>
        </w:tc>
      </w:tr>
      <w:tr w:rsidR="00985FBA" w:rsidRPr="00985FBA" w14:paraId="7BFC5BD7" w14:textId="77777777" w:rsidTr="00F65B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B214693" w14:textId="77777777" w:rsidR="00985FBA" w:rsidRPr="00985FBA" w:rsidRDefault="00985FBA" w:rsidP="00985FB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43" w:type="dxa"/>
          </w:tcPr>
          <w:p w14:paraId="369D31F2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 xml:space="preserve">110 bp </w:t>
            </w:r>
          </w:p>
          <w:p w14:paraId="4791E1C3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 xml:space="preserve">175 bp </w:t>
            </w:r>
          </w:p>
          <w:p w14:paraId="428ECF4E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2526" w:type="dxa"/>
          </w:tcPr>
          <w:p w14:paraId="21CF89F0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38</w:t>
            </w:r>
          </w:p>
          <w:p w14:paraId="31EB8BD6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32</w:t>
            </w:r>
          </w:p>
          <w:p w14:paraId="7923A8FB" w14:textId="34606DCE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60N</w:t>
            </w:r>
          </w:p>
        </w:tc>
        <w:tc>
          <w:tcPr>
            <w:tcW w:w="8531" w:type="dxa"/>
          </w:tcPr>
          <w:p w14:paraId="1837062A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1F4313B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A86AF35" w14:textId="60117235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02:490N, 02:516N, 03:269N, 32:132N</w:t>
            </w:r>
          </w:p>
        </w:tc>
      </w:tr>
      <w:tr w:rsidR="00985FBA" w:rsidRPr="00985FBA" w14:paraId="32B51C5E" w14:textId="77777777" w:rsidTr="00F65B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B5C5446" w14:textId="77777777" w:rsidR="00985FBA" w:rsidRPr="00985FBA" w:rsidRDefault="00985FBA" w:rsidP="00985FB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443" w:type="dxa"/>
          </w:tcPr>
          <w:p w14:paraId="4019BCFF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 xml:space="preserve">115 bp </w:t>
            </w:r>
          </w:p>
          <w:p w14:paraId="36746BFD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 xml:space="preserve">180 bp </w:t>
            </w:r>
          </w:p>
          <w:p w14:paraId="2B5F8B39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2526" w:type="dxa"/>
          </w:tcPr>
          <w:p w14:paraId="67BBC770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48</w:t>
            </w:r>
          </w:p>
          <w:p w14:paraId="69031D70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44, 31:81</w:t>
            </w:r>
          </w:p>
          <w:p w14:paraId="7ED709AE" w14:textId="378D2FE0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36</w:t>
            </w:r>
          </w:p>
        </w:tc>
        <w:tc>
          <w:tcPr>
            <w:tcW w:w="8531" w:type="dxa"/>
          </w:tcPr>
          <w:p w14:paraId="457B6287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02:140, 02:821, 26:99, 29:130, 33:15</w:t>
            </w:r>
          </w:p>
          <w:p w14:paraId="517C9035" w14:textId="297FB900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02:104</w:t>
            </w:r>
          </w:p>
        </w:tc>
      </w:tr>
      <w:tr w:rsidR="00985FBA" w:rsidRPr="00985FBA" w14:paraId="2E43637A" w14:textId="77777777" w:rsidTr="00F65B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90E1731" w14:textId="77777777" w:rsidR="00985FBA" w:rsidRPr="00985FBA" w:rsidRDefault="00985FBA" w:rsidP="00985FB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443" w:type="dxa"/>
          </w:tcPr>
          <w:p w14:paraId="5C9C92DC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7DBAD683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 xml:space="preserve">185 bp </w:t>
            </w:r>
          </w:p>
          <w:p w14:paraId="03C46292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2526" w:type="dxa"/>
          </w:tcPr>
          <w:p w14:paraId="3AF18D8F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34</w:t>
            </w:r>
          </w:p>
          <w:p w14:paraId="5FD08163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87</w:t>
            </w:r>
          </w:p>
          <w:p w14:paraId="46324A11" w14:textId="5D009605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33</w:t>
            </w:r>
          </w:p>
        </w:tc>
        <w:tc>
          <w:tcPr>
            <w:tcW w:w="8531" w:type="dxa"/>
          </w:tcPr>
          <w:p w14:paraId="12505116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985FBA" w:rsidRPr="00985FBA" w14:paraId="18B337CF" w14:textId="77777777" w:rsidTr="00F65B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A4C18C8" w14:textId="77777777" w:rsidR="00985FBA" w:rsidRPr="00985FBA" w:rsidRDefault="00985FBA" w:rsidP="00985FB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985FBA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43" w:type="dxa"/>
          </w:tcPr>
          <w:p w14:paraId="045FAC38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75 bp</w:t>
            </w:r>
          </w:p>
          <w:p w14:paraId="655E819C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120 bp</w:t>
            </w:r>
          </w:p>
        </w:tc>
        <w:tc>
          <w:tcPr>
            <w:tcW w:w="2526" w:type="dxa"/>
          </w:tcPr>
          <w:p w14:paraId="52BE112B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37</w:t>
            </w:r>
          </w:p>
          <w:p w14:paraId="77102353" w14:textId="60A57490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31:41, 31:54</w:t>
            </w:r>
          </w:p>
        </w:tc>
        <w:tc>
          <w:tcPr>
            <w:tcW w:w="8531" w:type="dxa"/>
          </w:tcPr>
          <w:p w14:paraId="296BBD36" w14:textId="77777777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89DCC4B" w14:textId="25467B5D" w:rsidR="00985FBA" w:rsidRPr="00985FBA" w:rsidRDefault="00985FBA" w:rsidP="00985FBA">
            <w:pPr>
              <w:rPr>
                <w:rFonts w:cs="Arial"/>
                <w:color w:val="000000"/>
                <w:sz w:val="18"/>
                <w:szCs w:val="18"/>
              </w:rPr>
            </w:pPr>
            <w:r w:rsidRPr="00985FBA">
              <w:rPr>
                <w:rFonts w:cs="Arial"/>
                <w:color w:val="000000"/>
                <w:sz w:val="18"/>
                <w:szCs w:val="18"/>
              </w:rPr>
              <w:t>*02:24:02, 02:507, 24:21:03, 24:208:01, 29:33, 29:51, 29:80, 32:02, 32:06, 32:109, 33:07, 33:94, 33:150, 74:35</w:t>
            </w:r>
          </w:p>
        </w:tc>
      </w:tr>
    </w:tbl>
    <w:p w14:paraId="2E70BC85" w14:textId="77777777" w:rsidR="00A83072" w:rsidRDefault="00A83072" w:rsidP="00767A4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-142"/>
          <w:tab w:val="left" w:pos="9781"/>
        </w:tabs>
        <w:rPr>
          <w:rFonts w:cs="Arial"/>
          <w:sz w:val="18"/>
          <w:szCs w:val="18"/>
          <w:lang w:val="en-GB"/>
        </w:rPr>
      </w:pPr>
    </w:p>
    <w:p w14:paraId="74E4DF7A" w14:textId="13EDA91F" w:rsidR="007D4F04" w:rsidRPr="003D5C31" w:rsidRDefault="00380809" w:rsidP="00D1593B">
      <w:pPr>
        <w:ind w:right="141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7D4F04" w:rsidRPr="003D5C31">
        <w:rPr>
          <w:rFonts w:ascii="Arial" w:hAnsi="Arial" w:cs="Arial"/>
          <w:spacing w:val="-3"/>
          <w:sz w:val="18"/>
          <w:szCs w:val="18"/>
        </w:rPr>
        <w:t xml:space="preserve">The following HLA-A*31 alleles </w:t>
      </w:r>
      <w:r w:rsidR="007D4F04" w:rsidRPr="003D5C31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0B5E2F21" w14:textId="77777777" w:rsidR="007D4F04" w:rsidRPr="003D5C31" w:rsidRDefault="007D4F04" w:rsidP="007D4F04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2235"/>
        <w:gridCol w:w="1275"/>
        <w:gridCol w:w="2019"/>
        <w:gridCol w:w="1275"/>
      </w:tblGrid>
      <w:tr w:rsidR="00B36E70" w:rsidRPr="007E5354" w14:paraId="4ECD3A85" w14:textId="77777777" w:rsidTr="00F261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235" w:type="dxa"/>
            <w:tcBorders>
              <w:top w:val="nil"/>
              <w:left w:val="nil"/>
              <w:bottom w:val="single" w:sz="6" w:space="0" w:color="7F7F7F" w:themeColor="text1" w:themeTint="80"/>
            </w:tcBorders>
          </w:tcPr>
          <w:p w14:paraId="3742B65E" w14:textId="77777777" w:rsidR="00B36E70" w:rsidRPr="007E5354" w:rsidRDefault="00B36E70" w:rsidP="00BE4C3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lang w:eastAsia="sv-SE"/>
              </w:rPr>
            </w:pPr>
            <w:r w:rsidRPr="007E5354">
              <w:rPr>
                <w:spacing w:val="-3"/>
                <w:sz w:val="18"/>
                <w:lang w:eastAsia="sv-SE"/>
              </w:rPr>
              <w:t>Alleles</w:t>
            </w:r>
          </w:p>
        </w:tc>
        <w:tc>
          <w:tcPr>
            <w:tcW w:w="1275" w:type="dxa"/>
            <w:tcBorders>
              <w:top w:val="nil"/>
              <w:bottom w:val="single" w:sz="6" w:space="0" w:color="7F7F7F" w:themeColor="text1" w:themeTint="80"/>
              <w:right w:val="single" w:sz="6" w:space="0" w:color="7F7F7F" w:themeColor="text1" w:themeTint="80"/>
            </w:tcBorders>
          </w:tcPr>
          <w:p w14:paraId="155B0287" w14:textId="77777777" w:rsidR="00B36E70" w:rsidRPr="007E5354" w:rsidRDefault="00B36E70" w:rsidP="00BE4C3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lang w:eastAsia="sv-SE"/>
              </w:rPr>
            </w:pPr>
            <w:r w:rsidRPr="007E5354">
              <w:rPr>
                <w:spacing w:val="-3"/>
                <w:sz w:val="18"/>
                <w:lang w:eastAsia="sv-SE"/>
              </w:rPr>
              <w:t>Primer mix</w:t>
            </w:r>
          </w:p>
        </w:tc>
        <w:tc>
          <w:tcPr>
            <w:tcW w:w="2019" w:type="dxa"/>
            <w:tcBorders>
              <w:top w:val="nil"/>
              <w:left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5F7CA85E" w14:textId="77777777" w:rsidR="00B36E70" w:rsidRPr="007E5354" w:rsidRDefault="00B36E70" w:rsidP="00BE4C3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lang w:eastAsia="sv-SE"/>
              </w:rPr>
            </w:pPr>
            <w:r w:rsidRPr="007E5354">
              <w:rPr>
                <w:spacing w:val="-3"/>
                <w:sz w:val="18"/>
                <w:lang w:eastAsia="sv-SE"/>
              </w:rPr>
              <w:t>Alleles</w:t>
            </w:r>
          </w:p>
        </w:tc>
        <w:tc>
          <w:tcPr>
            <w:tcW w:w="1275" w:type="dxa"/>
            <w:tcBorders>
              <w:top w:val="nil"/>
              <w:bottom w:val="single" w:sz="6" w:space="0" w:color="7F7F7F" w:themeColor="text1" w:themeTint="80"/>
              <w:right w:val="nil"/>
            </w:tcBorders>
          </w:tcPr>
          <w:p w14:paraId="4C54083F" w14:textId="77777777" w:rsidR="00B36E70" w:rsidRPr="007E5354" w:rsidRDefault="00B36E70" w:rsidP="00BE4C3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lang w:eastAsia="sv-SE"/>
              </w:rPr>
            </w:pPr>
            <w:r w:rsidRPr="007E5354">
              <w:rPr>
                <w:spacing w:val="-3"/>
                <w:sz w:val="18"/>
                <w:lang w:eastAsia="sv-SE"/>
              </w:rPr>
              <w:t>Primer mix</w:t>
            </w:r>
          </w:p>
        </w:tc>
      </w:tr>
      <w:tr w:rsidR="0067290B" w:rsidRPr="007E5354" w14:paraId="208BB179" w14:textId="77777777" w:rsidTr="00F261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235" w:type="dxa"/>
            <w:tcBorders>
              <w:top w:val="single" w:sz="6" w:space="0" w:color="7F7F7F" w:themeColor="text1" w:themeTint="80"/>
              <w:left w:val="nil"/>
              <w:bottom w:val="nil"/>
            </w:tcBorders>
          </w:tcPr>
          <w:p w14:paraId="324ACDCB" w14:textId="77777777" w:rsidR="0067290B" w:rsidRPr="007E5354" w:rsidRDefault="0067290B" w:rsidP="0067290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lang w:eastAsia="sv-SE"/>
              </w:rPr>
            </w:pPr>
            <w:r w:rsidRPr="007E5354">
              <w:rPr>
                <w:spacing w:val="-3"/>
                <w:sz w:val="18"/>
                <w:lang w:eastAsia="sv-SE"/>
              </w:rPr>
              <w:t>A*31:01:02:03N, 31:35</w:t>
            </w:r>
          </w:p>
        </w:tc>
        <w:tc>
          <w:tcPr>
            <w:tcW w:w="1275" w:type="dxa"/>
            <w:tcBorders>
              <w:top w:val="single" w:sz="6" w:space="0" w:color="7F7F7F" w:themeColor="text1" w:themeTint="80"/>
              <w:bottom w:val="nil"/>
              <w:right w:val="single" w:sz="6" w:space="0" w:color="7F7F7F" w:themeColor="text1" w:themeTint="80"/>
            </w:tcBorders>
          </w:tcPr>
          <w:p w14:paraId="7AC5B78A" w14:textId="77777777" w:rsidR="0067290B" w:rsidRPr="007E5354" w:rsidRDefault="0067290B" w:rsidP="0067290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lang w:eastAsia="sv-SE"/>
              </w:rPr>
            </w:pPr>
            <w:r w:rsidRPr="007E5354">
              <w:rPr>
                <w:spacing w:val="-3"/>
                <w:sz w:val="18"/>
                <w:lang w:eastAsia="sv-SE"/>
              </w:rPr>
              <w:t>21</w:t>
            </w:r>
          </w:p>
        </w:tc>
        <w:tc>
          <w:tcPr>
            <w:tcW w:w="2019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nil"/>
            </w:tcBorders>
          </w:tcPr>
          <w:p w14:paraId="0E1F1E53" w14:textId="71C719CE" w:rsidR="0067290B" w:rsidRPr="007E5354" w:rsidRDefault="0067290B" w:rsidP="0038080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lang w:eastAsia="sv-SE"/>
              </w:rPr>
            </w:pPr>
            <w:r w:rsidRPr="007E5354">
              <w:rPr>
                <w:spacing w:val="-3"/>
                <w:sz w:val="18"/>
                <w:lang w:eastAsia="sv-SE"/>
              </w:rPr>
              <w:t>A*31:29, 31:59</w:t>
            </w:r>
            <w:r w:rsidR="00380809">
              <w:rPr>
                <w:spacing w:val="-3"/>
                <w:sz w:val="18"/>
                <w:lang w:eastAsia="sv-SE"/>
              </w:rPr>
              <w:t>, 31:146</w:t>
            </w:r>
          </w:p>
        </w:tc>
        <w:tc>
          <w:tcPr>
            <w:tcW w:w="1275" w:type="dxa"/>
            <w:tcBorders>
              <w:top w:val="single" w:sz="6" w:space="0" w:color="7F7F7F" w:themeColor="text1" w:themeTint="80"/>
              <w:bottom w:val="nil"/>
              <w:right w:val="nil"/>
            </w:tcBorders>
          </w:tcPr>
          <w:p w14:paraId="5ADB0CEC" w14:textId="77777777" w:rsidR="0067290B" w:rsidRPr="007E5354" w:rsidRDefault="0067290B" w:rsidP="0067290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lang w:eastAsia="sv-SE"/>
              </w:rPr>
            </w:pPr>
            <w:r w:rsidRPr="007E5354">
              <w:rPr>
                <w:spacing w:val="-3"/>
                <w:sz w:val="18"/>
                <w:lang w:eastAsia="sv-SE"/>
              </w:rPr>
              <w:t>25</w:t>
            </w:r>
          </w:p>
        </w:tc>
      </w:tr>
      <w:tr w:rsidR="0067290B" w:rsidRPr="007E5354" w14:paraId="773FCFC3" w14:textId="77777777" w:rsidTr="00F261B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235" w:type="dxa"/>
            <w:tcBorders>
              <w:top w:val="nil"/>
              <w:left w:val="nil"/>
              <w:bottom w:val="nil"/>
            </w:tcBorders>
          </w:tcPr>
          <w:p w14:paraId="2A242C7A" w14:textId="77777777" w:rsidR="0067290B" w:rsidRPr="007E5354" w:rsidRDefault="0067290B" w:rsidP="0067290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lang w:eastAsia="sv-SE"/>
              </w:rPr>
            </w:pPr>
            <w:r w:rsidRPr="007E5354">
              <w:rPr>
                <w:spacing w:val="-3"/>
                <w:sz w:val="18"/>
                <w:lang w:eastAsia="sv-SE"/>
              </w:rPr>
              <w:t>A*31:16, 31:46</w:t>
            </w:r>
          </w:p>
        </w:tc>
        <w:tc>
          <w:tcPr>
            <w:tcW w:w="1275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48CAFCAB" w14:textId="77777777" w:rsidR="0067290B" w:rsidRPr="007E5354" w:rsidRDefault="0067290B" w:rsidP="0067290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lang w:eastAsia="sv-SE"/>
              </w:rPr>
            </w:pPr>
            <w:r w:rsidRPr="007E5354">
              <w:rPr>
                <w:spacing w:val="-3"/>
                <w:sz w:val="18"/>
                <w:lang w:eastAsia="sv-SE"/>
              </w:rPr>
              <w:t>16</w:t>
            </w:r>
          </w:p>
        </w:tc>
        <w:tc>
          <w:tcPr>
            <w:tcW w:w="2019" w:type="dxa"/>
            <w:tcBorders>
              <w:top w:val="nil"/>
              <w:left w:val="single" w:sz="6" w:space="0" w:color="7F7F7F" w:themeColor="text1" w:themeTint="80"/>
              <w:bottom w:val="nil"/>
            </w:tcBorders>
          </w:tcPr>
          <w:p w14:paraId="2E4BF660" w14:textId="77777777" w:rsidR="0067290B" w:rsidRPr="007E5354" w:rsidRDefault="0067290B" w:rsidP="0067290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lang w:eastAsia="sv-SE"/>
              </w:rPr>
            </w:pPr>
            <w:r w:rsidRPr="007E5354">
              <w:rPr>
                <w:spacing w:val="-3"/>
                <w:sz w:val="18"/>
                <w:lang w:eastAsia="sv-SE"/>
              </w:rPr>
              <w:t>A*31:36, 31:48</w:t>
            </w:r>
          </w:p>
        </w:tc>
        <w:tc>
          <w:tcPr>
            <w:tcW w:w="1275" w:type="dxa"/>
            <w:tcBorders>
              <w:top w:val="nil"/>
              <w:bottom w:val="nil"/>
              <w:right w:val="nil"/>
            </w:tcBorders>
          </w:tcPr>
          <w:p w14:paraId="33379AF1" w14:textId="77777777" w:rsidR="0067290B" w:rsidRPr="007E5354" w:rsidRDefault="0067290B" w:rsidP="0067290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lang w:eastAsia="sv-SE"/>
              </w:rPr>
            </w:pPr>
            <w:r w:rsidRPr="007E5354">
              <w:rPr>
                <w:spacing w:val="-3"/>
                <w:sz w:val="18"/>
                <w:lang w:eastAsia="sv-SE"/>
              </w:rPr>
              <w:t>29</w:t>
            </w:r>
          </w:p>
        </w:tc>
      </w:tr>
    </w:tbl>
    <w:p w14:paraId="66125F3A" w14:textId="77777777" w:rsidR="007D4F04" w:rsidRDefault="007D4F04" w:rsidP="00BA4E0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69DC29C8" w14:textId="77777777" w:rsidR="001A334A" w:rsidRDefault="001A334A" w:rsidP="00BA4E0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7E0E151B" w14:textId="08C9B033" w:rsidR="00380809" w:rsidRPr="00380809" w:rsidRDefault="00380809" w:rsidP="0038080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  <w:r>
        <w:rPr>
          <w:b/>
          <w:sz w:val="18"/>
          <w:szCs w:val="18"/>
          <w:vertAlign w:val="superscript"/>
        </w:rPr>
        <w:t>5</w:t>
      </w:r>
      <w:r w:rsidRPr="00380809">
        <w:rPr>
          <w:sz w:val="18"/>
          <w:szCs w:val="18"/>
        </w:rPr>
        <w:t>The A*31 primer set cannot separate the following alleles. These alleles can be distinguished by the HLA-A low resolution and/or HLA-A*33 kits.</w:t>
      </w:r>
    </w:p>
    <w:p w14:paraId="7D4CBA1F" w14:textId="77777777" w:rsidR="00380809" w:rsidRPr="00F307FC" w:rsidRDefault="00380809" w:rsidP="0038080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2552"/>
      </w:tblGrid>
      <w:tr w:rsidR="00380809" w:rsidRPr="00F307FC" w14:paraId="5928BDE9" w14:textId="77777777" w:rsidTr="001C2F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552" w:type="dxa"/>
            <w:tcBorders>
              <w:top w:val="nil"/>
              <w:left w:val="nil"/>
              <w:bottom w:val="single" w:sz="6" w:space="0" w:color="7F7F7F" w:themeColor="text1" w:themeTint="80"/>
              <w:right w:val="nil"/>
            </w:tcBorders>
          </w:tcPr>
          <w:p w14:paraId="038D2749" w14:textId="77777777" w:rsidR="00380809" w:rsidRPr="00380809" w:rsidRDefault="00380809" w:rsidP="001C2F3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380809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380809" w:rsidRPr="00F307FC" w14:paraId="2C3C0705" w14:textId="77777777" w:rsidTr="001C2F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single" w:sz="6" w:space="0" w:color="7F7F7F" w:themeColor="text1" w:themeTint="80"/>
              <w:left w:val="nil"/>
              <w:bottom w:val="nil"/>
              <w:right w:val="nil"/>
            </w:tcBorders>
          </w:tcPr>
          <w:p w14:paraId="0B0A7BCC" w14:textId="77777777" w:rsidR="00380809" w:rsidRPr="00380809" w:rsidRDefault="00380809" w:rsidP="001C2F3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380809">
              <w:rPr>
                <w:spacing w:val="-3"/>
                <w:sz w:val="18"/>
                <w:szCs w:val="18"/>
                <w:lang w:eastAsia="sv-SE"/>
              </w:rPr>
              <w:t>A*31:89, A*33:125, 33:131</w:t>
            </w:r>
          </w:p>
        </w:tc>
      </w:tr>
    </w:tbl>
    <w:p w14:paraId="3E3BC535" w14:textId="77777777" w:rsidR="001A334A" w:rsidRDefault="001A334A" w:rsidP="00BA4E0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16095D25" w14:textId="77777777" w:rsidR="001A334A" w:rsidRDefault="001A334A" w:rsidP="00BA4E0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00471496" w14:textId="77777777" w:rsidR="001A334A" w:rsidRDefault="001A334A" w:rsidP="00BA4E0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55FA73C2" w14:textId="77777777" w:rsidR="001A334A" w:rsidRPr="00102B3D" w:rsidRDefault="001A334A" w:rsidP="00BA4E0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z w:val="18"/>
          <w:szCs w:val="18"/>
        </w:rPr>
      </w:pPr>
    </w:p>
    <w:sectPr w:rsidR="001A334A" w:rsidRPr="00102B3D" w:rsidSect="00550C1D">
      <w:pgSz w:w="16840" w:h="11907" w:orient="landscape" w:code="9"/>
      <w:pgMar w:top="851" w:right="1701" w:bottom="850" w:left="1701" w:header="584" w:footer="720" w:gutter="0"/>
      <w:pgNumType w:start="6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C2F657" w14:textId="77777777" w:rsidR="001E08EB" w:rsidRDefault="001E08EB">
      <w:r>
        <w:separator/>
      </w:r>
    </w:p>
  </w:endnote>
  <w:endnote w:type="continuationSeparator" w:id="0">
    <w:p w14:paraId="0AFC77AD" w14:textId="77777777" w:rsidR="001E08EB" w:rsidRDefault="001E08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4D876E" w14:textId="77777777" w:rsidR="00835452" w:rsidRPr="00060351" w:rsidRDefault="001A334A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>
      <w:rPr>
        <w:rFonts w:ascii="Arial" w:hAnsi="Arial" w:cs="Arial"/>
        <w:i/>
        <w:lang w:val="en-US"/>
      </w:rPr>
      <w:t>CareDx</w:t>
    </w:r>
    <w:proofErr w:type="spellEnd"/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29514A2C" w14:textId="77777777" w:rsidR="00835452" w:rsidRPr="00E61910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2E975134" w14:textId="77777777" w:rsidR="00835452" w:rsidRPr="00AA240A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7E12FBD9" w14:textId="77777777" w:rsidR="00835452" w:rsidRPr="00A6082E" w:rsidRDefault="00835452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DE2DE0">
      <w:rPr>
        <w:rFonts w:ascii="Arial" w:hAnsi="Arial"/>
        <w:noProof/>
      </w:rPr>
      <w:t>7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DE2DE0">
      <w:rPr>
        <w:rFonts w:ascii="Arial" w:hAnsi="Arial"/>
        <w:noProof/>
      </w:rPr>
      <w:t>10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CFBEFE" w14:textId="77777777" w:rsidR="001E08EB" w:rsidRDefault="001E08EB">
      <w:r>
        <w:separator/>
      </w:r>
    </w:p>
  </w:footnote>
  <w:footnote w:type="continuationSeparator" w:id="0">
    <w:p w14:paraId="209B402D" w14:textId="77777777" w:rsidR="001E08EB" w:rsidRDefault="001E08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1E6608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C3D31F9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5A9D2" w14:textId="77777777" w:rsidR="00D06B65" w:rsidRPr="00021B6D" w:rsidRDefault="001A334A" w:rsidP="00D06B65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FE05D9B" wp14:editId="3D73E71D">
              <wp:simplePos x="0" y="0"/>
              <wp:positionH relativeFrom="column">
                <wp:posOffset>4489863</wp:posOffset>
              </wp:positionH>
              <wp:positionV relativeFrom="paragraph">
                <wp:posOffset>-24913</wp:posOffset>
              </wp:positionV>
              <wp:extent cx="2032207" cy="495300"/>
              <wp:effectExtent l="0" t="0" r="25400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2207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32DE84F" w14:textId="77777777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1A334A" w:rsidRPr="004B27D3">
                              <w:rPr>
                                <w:rStyle w:val="Hyperl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FE05D9B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53.55pt;margin-top:-1.95pt;width:160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">
              <v:textbox style="mso-fit-shape-to-text:t">
                <w:txbxContent>
                  <w:p w14:paraId="532DE84F" w14:textId="77777777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1A334A" w:rsidRPr="004B27D3">
                        <w:rPr>
                          <w:rStyle w:val="Hyperli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1E3939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22761B47" wp14:editId="2801412B">
          <wp:simplePos x="0" y="0"/>
          <wp:positionH relativeFrom="column">
            <wp:posOffset>-177165</wp:posOffset>
          </wp:positionH>
          <wp:positionV relativeFrom="paragraph">
            <wp:posOffset>-100965</wp:posOffset>
          </wp:positionV>
          <wp:extent cx="1687837" cy="230505"/>
          <wp:effectExtent l="0" t="0" r="7620" b="0"/>
          <wp:wrapSquare wrapText="bothSides"/>
          <wp:docPr id="2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6B65" w:rsidRPr="00021B6D">
      <w:rPr>
        <w:rFonts w:cs="Arial"/>
        <w:i/>
        <w:sz w:val="40"/>
        <w:szCs w:val="40"/>
        <w:lang w:val="es-ES"/>
      </w:rPr>
      <w:t xml:space="preserve"> </w:t>
    </w:r>
    <w:r w:rsidR="00D06B65" w:rsidRPr="00021B6D">
      <w:rPr>
        <w:sz w:val="32"/>
        <w:szCs w:val="32"/>
        <w:vertAlign w:val="superscript"/>
        <w:lang w:val="es-ES"/>
      </w:rPr>
      <w:tab/>
    </w:r>
    <w:r w:rsidR="00D06B65" w:rsidRPr="00021B6D">
      <w:rPr>
        <w:sz w:val="32"/>
        <w:szCs w:val="32"/>
        <w:vertAlign w:val="superscript"/>
        <w:lang w:val="es-ES"/>
      </w:rPr>
      <w:tab/>
    </w:r>
    <w:r w:rsidR="001E3939" w:rsidRPr="00021B6D">
      <w:rPr>
        <w:sz w:val="32"/>
        <w:szCs w:val="32"/>
        <w:vertAlign w:val="superscript"/>
        <w:lang w:val="es-ES"/>
      </w:rPr>
      <w:tab/>
      <w:t xml:space="preserve"> </w:t>
    </w:r>
    <w:r w:rsidR="001E3939" w:rsidRPr="00021B6D">
      <w:rPr>
        <w:rFonts w:ascii="Arial" w:hAnsi="Arial" w:cs="Arial"/>
        <w:b/>
        <w:sz w:val="20"/>
        <w:szCs w:val="20"/>
        <w:lang w:val="es-ES"/>
      </w:rPr>
      <w:t xml:space="preserve">  </w:t>
    </w:r>
    <w:r w:rsidR="00BE77E4" w:rsidRPr="00021B6D">
      <w:rPr>
        <w:rFonts w:ascii="Arial" w:hAnsi="Arial" w:cs="Arial"/>
        <w:b/>
        <w:sz w:val="20"/>
        <w:szCs w:val="20"/>
        <w:lang w:val="es-ES"/>
      </w:rPr>
      <w:t>HLA-A</w:t>
    </w:r>
    <w:r w:rsidR="00420153" w:rsidRPr="00021B6D">
      <w:rPr>
        <w:rFonts w:ascii="Arial" w:hAnsi="Arial" w:cs="Arial"/>
        <w:b/>
        <w:sz w:val="20"/>
        <w:szCs w:val="20"/>
        <w:lang w:val="es-ES"/>
      </w:rPr>
      <w:t>*31</w:t>
    </w:r>
  </w:p>
  <w:p w14:paraId="7C608213" w14:textId="093D52D5" w:rsidR="00D06B65" w:rsidRPr="00021B6D" w:rsidRDefault="00953F16" w:rsidP="00420153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April</w:t>
    </w:r>
    <w:r w:rsidR="00496736" w:rsidRPr="00021B6D">
      <w:rPr>
        <w:rFonts w:ascii="Arial" w:hAnsi="Arial" w:cs="Arial"/>
        <w:sz w:val="20"/>
        <w:szCs w:val="20"/>
        <w:lang w:val="es-ES"/>
      </w:rPr>
      <w:t xml:space="preserve"> </w:t>
    </w:r>
    <w:r w:rsidR="0088058D" w:rsidRPr="00021B6D">
      <w:rPr>
        <w:rFonts w:ascii="Arial" w:hAnsi="Arial" w:cs="Arial"/>
        <w:sz w:val="20"/>
        <w:szCs w:val="20"/>
        <w:lang w:val="es-ES"/>
      </w:rPr>
      <w:t>20</w:t>
    </w:r>
    <w:r w:rsidR="001A334A">
      <w:rPr>
        <w:rFonts w:ascii="Arial" w:hAnsi="Arial" w:cs="Arial"/>
        <w:sz w:val="20"/>
        <w:szCs w:val="20"/>
        <w:lang w:val="es-ES"/>
      </w:rPr>
      <w:t>20</w:t>
    </w:r>
    <w:r w:rsidR="00420153" w:rsidRPr="00021B6D">
      <w:rPr>
        <w:rFonts w:ascii="Arial" w:hAnsi="Arial" w:cs="Arial"/>
        <w:b/>
        <w:sz w:val="20"/>
        <w:szCs w:val="20"/>
        <w:lang w:val="es-ES"/>
      </w:rPr>
      <w:tab/>
    </w:r>
    <w:r w:rsidR="00D06B65" w:rsidRPr="00021B6D">
      <w:rPr>
        <w:rFonts w:ascii="Arial" w:hAnsi="Arial" w:cs="Arial"/>
        <w:b/>
        <w:sz w:val="20"/>
        <w:szCs w:val="20"/>
        <w:lang w:val="es-ES"/>
      </w:rPr>
      <w:t>101.</w:t>
    </w:r>
    <w:r w:rsidR="00420153" w:rsidRPr="00021B6D">
      <w:rPr>
        <w:rFonts w:ascii="Arial" w:hAnsi="Arial" w:cs="Arial"/>
        <w:b/>
        <w:sz w:val="20"/>
        <w:szCs w:val="20"/>
        <w:lang w:val="es-ES"/>
      </w:rPr>
      <w:t>430-12</w:t>
    </w:r>
    <w:r w:rsidR="00BE77E4" w:rsidRPr="00021B6D">
      <w:rPr>
        <w:rFonts w:ascii="Arial" w:hAnsi="Arial" w:cs="Arial"/>
        <w:b/>
        <w:sz w:val="20"/>
        <w:szCs w:val="20"/>
        <w:lang w:val="es-ES"/>
      </w:rPr>
      <w:t>/12</w:t>
    </w:r>
    <w:r w:rsidR="00420153" w:rsidRPr="00021B6D">
      <w:rPr>
        <w:rFonts w:ascii="Arial" w:hAnsi="Arial" w:cs="Arial"/>
        <w:b/>
        <w:sz w:val="20"/>
        <w:szCs w:val="20"/>
        <w:lang w:val="es-ES"/>
      </w:rPr>
      <w:t>u</w:t>
    </w:r>
  </w:p>
  <w:p w14:paraId="1D6B1A3A" w14:textId="518BA871" w:rsidR="001E3939" w:rsidRPr="00021B6D" w:rsidRDefault="0088058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021B6D">
      <w:rPr>
        <w:rFonts w:ascii="Arial" w:hAnsi="Arial" w:cs="Arial"/>
        <w:sz w:val="20"/>
        <w:szCs w:val="20"/>
        <w:lang w:val="es-ES"/>
      </w:rPr>
      <w:t>Rev. No: 0</w:t>
    </w:r>
    <w:r w:rsidR="00953F16">
      <w:rPr>
        <w:rFonts w:ascii="Arial" w:hAnsi="Arial" w:cs="Arial"/>
        <w:sz w:val="20"/>
        <w:szCs w:val="20"/>
        <w:lang w:val="es-ES"/>
      </w:rPr>
      <w:t>0</w:t>
    </w:r>
    <w:r w:rsidR="00835452" w:rsidRPr="00021B6D">
      <w:rPr>
        <w:rFonts w:ascii="Arial" w:hAnsi="Arial" w:cs="Arial"/>
        <w:b/>
        <w:sz w:val="20"/>
        <w:szCs w:val="20"/>
        <w:lang w:val="es-ES"/>
      </w:rPr>
      <w:t xml:space="preserve">                                    </w:t>
    </w:r>
    <w:r w:rsidRPr="00021B6D">
      <w:rPr>
        <w:rFonts w:ascii="Arial" w:hAnsi="Arial" w:cs="Arial"/>
        <w:b/>
        <w:sz w:val="20"/>
        <w:szCs w:val="20"/>
        <w:lang w:val="es-ES"/>
      </w:rPr>
      <w:t xml:space="preserve">                            </w:t>
    </w:r>
    <w:r w:rsidR="00D66788" w:rsidRPr="00021B6D">
      <w:rPr>
        <w:rFonts w:ascii="Arial" w:hAnsi="Arial" w:cs="Arial"/>
        <w:b/>
        <w:sz w:val="20"/>
        <w:szCs w:val="20"/>
        <w:lang w:val="es-ES"/>
      </w:rPr>
      <w:t xml:space="preserve"> </w:t>
    </w:r>
    <w:r w:rsidR="001E3939" w:rsidRPr="00021B6D">
      <w:rPr>
        <w:rFonts w:ascii="Arial" w:hAnsi="Arial" w:cs="Arial"/>
        <w:b/>
        <w:sz w:val="20"/>
        <w:szCs w:val="20"/>
        <w:lang w:val="es-ES"/>
      </w:rPr>
      <w:t xml:space="preserve"> </w:t>
    </w:r>
    <w:r w:rsidR="00953F16">
      <w:rPr>
        <w:rFonts w:ascii="Arial" w:hAnsi="Arial" w:cs="Arial"/>
        <w:b/>
        <w:sz w:val="20"/>
        <w:szCs w:val="20"/>
        <w:lang w:val="es-ES"/>
      </w:rPr>
      <w:t>8K7</w:t>
    </w:r>
    <w:r w:rsidR="00835452" w:rsidRPr="00021B6D">
      <w:rPr>
        <w:rFonts w:ascii="Arial" w:hAnsi="Arial" w:cs="Arial"/>
        <w:b/>
        <w:sz w:val="20"/>
        <w:szCs w:val="20"/>
        <w:lang w:val="es-ES"/>
      </w:rPr>
      <w:t xml:space="preserve">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18BFC7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081F0C9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MDGzNAWyDIwsTJV0lIJTi4sz8/NACgxrATf0NKIsAAAA"/>
  </w:docVars>
  <w:rsids>
    <w:rsidRoot w:val="001010A3"/>
    <w:rsid w:val="00001DAD"/>
    <w:rsid w:val="00003ADC"/>
    <w:rsid w:val="00012D10"/>
    <w:rsid w:val="00020579"/>
    <w:rsid w:val="00020EA2"/>
    <w:rsid w:val="00021B6D"/>
    <w:rsid w:val="00024005"/>
    <w:rsid w:val="00024ADB"/>
    <w:rsid w:val="0003770A"/>
    <w:rsid w:val="00042036"/>
    <w:rsid w:val="0005415B"/>
    <w:rsid w:val="00060484"/>
    <w:rsid w:val="00072FF0"/>
    <w:rsid w:val="00073075"/>
    <w:rsid w:val="00073EB6"/>
    <w:rsid w:val="00076077"/>
    <w:rsid w:val="00076D91"/>
    <w:rsid w:val="00085BBE"/>
    <w:rsid w:val="00085E00"/>
    <w:rsid w:val="0009679C"/>
    <w:rsid w:val="000A59D7"/>
    <w:rsid w:val="000B20F4"/>
    <w:rsid w:val="000C4809"/>
    <w:rsid w:val="000C7605"/>
    <w:rsid w:val="000D3D3D"/>
    <w:rsid w:val="000D590A"/>
    <w:rsid w:val="000E2B25"/>
    <w:rsid w:val="000E4DC4"/>
    <w:rsid w:val="000F1593"/>
    <w:rsid w:val="000F1A4F"/>
    <w:rsid w:val="000F3C01"/>
    <w:rsid w:val="000F6F6F"/>
    <w:rsid w:val="001010A3"/>
    <w:rsid w:val="00102B3D"/>
    <w:rsid w:val="00111884"/>
    <w:rsid w:val="00125072"/>
    <w:rsid w:val="001269C6"/>
    <w:rsid w:val="00152047"/>
    <w:rsid w:val="00153748"/>
    <w:rsid w:val="001572CC"/>
    <w:rsid w:val="001579AA"/>
    <w:rsid w:val="00162A62"/>
    <w:rsid w:val="00163684"/>
    <w:rsid w:val="00172075"/>
    <w:rsid w:val="0017279B"/>
    <w:rsid w:val="00181075"/>
    <w:rsid w:val="00183208"/>
    <w:rsid w:val="001856E5"/>
    <w:rsid w:val="0019307E"/>
    <w:rsid w:val="00197BB8"/>
    <w:rsid w:val="001A2D4D"/>
    <w:rsid w:val="001A334A"/>
    <w:rsid w:val="001A54D0"/>
    <w:rsid w:val="001B0A47"/>
    <w:rsid w:val="001B140D"/>
    <w:rsid w:val="001C0083"/>
    <w:rsid w:val="001C41DC"/>
    <w:rsid w:val="001D2FA4"/>
    <w:rsid w:val="001D3F46"/>
    <w:rsid w:val="001E08EB"/>
    <w:rsid w:val="001E3939"/>
    <w:rsid w:val="001E3E58"/>
    <w:rsid w:val="001E6EF1"/>
    <w:rsid w:val="001F1BFE"/>
    <w:rsid w:val="001F3F6C"/>
    <w:rsid w:val="001F6847"/>
    <w:rsid w:val="0020257A"/>
    <w:rsid w:val="002144EA"/>
    <w:rsid w:val="00214D0C"/>
    <w:rsid w:val="002258C5"/>
    <w:rsid w:val="0023036E"/>
    <w:rsid w:val="00236AD7"/>
    <w:rsid w:val="00251C5E"/>
    <w:rsid w:val="0025272D"/>
    <w:rsid w:val="00253280"/>
    <w:rsid w:val="00253E9E"/>
    <w:rsid w:val="00255414"/>
    <w:rsid w:val="002564FF"/>
    <w:rsid w:val="00260338"/>
    <w:rsid w:val="002673DF"/>
    <w:rsid w:val="00272610"/>
    <w:rsid w:val="00274160"/>
    <w:rsid w:val="00277149"/>
    <w:rsid w:val="00280F08"/>
    <w:rsid w:val="00285C52"/>
    <w:rsid w:val="00292BC5"/>
    <w:rsid w:val="002A05FF"/>
    <w:rsid w:val="002A0F99"/>
    <w:rsid w:val="002B76D5"/>
    <w:rsid w:val="002C23CF"/>
    <w:rsid w:val="002C2939"/>
    <w:rsid w:val="002C3308"/>
    <w:rsid w:val="002D707A"/>
    <w:rsid w:val="002D73C8"/>
    <w:rsid w:val="002E4D12"/>
    <w:rsid w:val="002F3F1E"/>
    <w:rsid w:val="00302576"/>
    <w:rsid w:val="00310290"/>
    <w:rsid w:val="003116D2"/>
    <w:rsid w:val="003201D4"/>
    <w:rsid w:val="00320C08"/>
    <w:rsid w:val="00331CF6"/>
    <w:rsid w:val="003367B4"/>
    <w:rsid w:val="00337E3A"/>
    <w:rsid w:val="00347EEA"/>
    <w:rsid w:val="00354386"/>
    <w:rsid w:val="00365D52"/>
    <w:rsid w:val="00367914"/>
    <w:rsid w:val="0037392D"/>
    <w:rsid w:val="00373E47"/>
    <w:rsid w:val="00375239"/>
    <w:rsid w:val="0037577A"/>
    <w:rsid w:val="00376026"/>
    <w:rsid w:val="00380809"/>
    <w:rsid w:val="00382BE4"/>
    <w:rsid w:val="0038376A"/>
    <w:rsid w:val="003A14B9"/>
    <w:rsid w:val="003A203F"/>
    <w:rsid w:val="003B6C5B"/>
    <w:rsid w:val="003C2DDF"/>
    <w:rsid w:val="003C60D3"/>
    <w:rsid w:val="003D0837"/>
    <w:rsid w:val="003D0DEE"/>
    <w:rsid w:val="003D2F97"/>
    <w:rsid w:val="003D5C31"/>
    <w:rsid w:val="003D6E23"/>
    <w:rsid w:val="003E274F"/>
    <w:rsid w:val="003F2D05"/>
    <w:rsid w:val="00402C50"/>
    <w:rsid w:val="00420153"/>
    <w:rsid w:val="00422A39"/>
    <w:rsid w:val="00440FFA"/>
    <w:rsid w:val="0044431A"/>
    <w:rsid w:val="00445313"/>
    <w:rsid w:val="00446DB7"/>
    <w:rsid w:val="00450478"/>
    <w:rsid w:val="004637DE"/>
    <w:rsid w:val="00471F00"/>
    <w:rsid w:val="00477B41"/>
    <w:rsid w:val="00481119"/>
    <w:rsid w:val="00486CFF"/>
    <w:rsid w:val="00493D14"/>
    <w:rsid w:val="00496736"/>
    <w:rsid w:val="004A6391"/>
    <w:rsid w:val="004B28F2"/>
    <w:rsid w:val="004C2FB4"/>
    <w:rsid w:val="004C72AD"/>
    <w:rsid w:val="004D46E1"/>
    <w:rsid w:val="004D7972"/>
    <w:rsid w:val="004E1E7A"/>
    <w:rsid w:val="004F3A3A"/>
    <w:rsid w:val="004F3CD5"/>
    <w:rsid w:val="004F5DC6"/>
    <w:rsid w:val="00503481"/>
    <w:rsid w:val="00511D00"/>
    <w:rsid w:val="00512069"/>
    <w:rsid w:val="00525CD5"/>
    <w:rsid w:val="00532C20"/>
    <w:rsid w:val="005371B5"/>
    <w:rsid w:val="0055075C"/>
    <w:rsid w:val="00550C1D"/>
    <w:rsid w:val="00553F26"/>
    <w:rsid w:val="0055676E"/>
    <w:rsid w:val="005658AC"/>
    <w:rsid w:val="00571E25"/>
    <w:rsid w:val="00585C9D"/>
    <w:rsid w:val="0059269D"/>
    <w:rsid w:val="005927B5"/>
    <w:rsid w:val="005B1B96"/>
    <w:rsid w:val="005C3203"/>
    <w:rsid w:val="005C6D9C"/>
    <w:rsid w:val="005C7EB4"/>
    <w:rsid w:val="005D1A1B"/>
    <w:rsid w:val="005E2E8F"/>
    <w:rsid w:val="005E5E01"/>
    <w:rsid w:val="005F150D"/>
    <w:rsid w:val="005F2147"/>
    <w:rsid w:val="0060308E"/>
    <w:rsid w:val="00607B65"/>
    <w:rsid w:val="006132E4"/>
    <w:rsid w:val="006223A5"/>
    <w:rsid w:val="006363C8"/>
    <w:rsid w:val="006479D6"/>
    <w:rsid w:val="006524CF"/>
    <w:rsid w:val="006633CF"/>
    <w:rsid w:val="006649D5"/>
    <w:rsid w:val="006661C0"/>
    <w:rsid w:val="00667291"/>
    <w:rsid w:val="0067290B"/>
    <w:rsid w:val="0068440A"/>
    <w:rsid w:val="00686988"/>
    <w:rsid w:val="00692F6C"/>
    <w:rsid w:val="00693F87"/>
    <w:rsid w:val="006A2F3F"/>
    <w:rsid w:val="006A69B8"/>
    <w:rsid w:val="006B0D0E"/>
    <w:rsid w:val="006B1720"/>
    <w:rsid w:val="006B3E1A"/>
    <w:rsid w:val="006B5E15"/>
    <w:rsid w:val="006B6103"/>
    <w:rsid w:val="006B6E3F"/>
    <w:rsid w:val="006C4083"/>
    <w:rsid w:val="006C5A92"/>
    <w:rsid w:val="006C751F"/>
    <w:rsid w:val="006D00E1"/>
    <w:rsid w:val="006D4350"/>
    <w:rsid w:val="006D6F17"/>
    <w:rsid w:val="006D7610"/>
    <w:rsid w:val="006D7C7F"/>
    <w:rsid w:val="006E33AB"/>
    <w:rsid w:val="006E4BB5"/>
    <w:rsid w:val="006E7A32"/>
    <w:rsid w:val="006F139A"/>
    <w:rsid w:val="006F3D45"/>
    <w:rsid w:val="00700747"/>
    <w:rsid w:val="00703B29"/>
    <w:rsid w:val="00705C65"/>
    <w:rsid w:val="00734CF1"/>
    <w:rsid w:val="00735572"/>
    <w:rsid w:val="0075152E"/>
    <w:rsid w:val="00752213"/>
    <w:rsid w:val="00752B83"/>
    <w:rsid w:val="0075310A"/>
    <w:rsid w:val="0075468C"/>
    <w:rsid w:val="007577B7"/>
    <w:rsid w:val="00767A47"/>
    <w:rsid w:val="007713C6"/>
    <w:rsid w:val="00784D8C"/>
    <w:rsid w:val="00785012"/>
    <w:rsid w:val="0079135B"/>
    <w:rsid w:val="00796AFB"/>
    <w:rsid w:val="00796E2D"/>
    <w:rsid w:val="007A1CE6"/>
    <w:rsid w:val="007C0077"/>
    <w:rsid w:val="007D3A51"/>
    <w:rsid w:val="007D4F04"/>
    <w:rsid w:val="007E365B"/>
    <w:rsid w:val="007E5354"/>
    <w:rsid w:val="007E7A46"/>
    <w:rsid w:val="007F03B4"/>
    <w:rsid w:val="00800303"/>
    <w:rsid w:val="008111DA"/>
    <w:rsid w:val="00811EBA"/>
    <w:rsid w:val="0081448E"/>
    <w:rsid w:val="00814ED3"/>
    <w:rsid w:val="00833B6D"/>
    <w:rsid w:val="00835452"/>
    <w:rsid w:val="00835888"/>
    <w:rsid w:val="008436EA"/>
    <w:rsid w:val="008650CB"/>
    <w:rsid w:val="0087149F"/>
    <w:rsid w:val="0088058D"/>
    <w:rsid w:val="008872EB"/>
    <w:rsid w:val="00891CFF"/>
    <w:rsid w:val="008949FC"/>
    <w:rsid w:val="008B00AF"/>
    <w:rsid w:val="008B674C"/>
    <w:rsid w:val="008C3A0F"/>
    <w:rsid w:val="008D4624"/>
    <w:rsid w:val="008E5DDD"/>
    <w:rsid w:val="008F055B"/>
    <w:rsid w:val="008F068B"/>
    <w:rsid w:val="008F5139"/>
    <w:rsid w:val="008F7AB4"/>
    <w:rsid w:val="0091530B"/>
    <w:rsid w:val="00915467"/>
    <w:rsid w:val="009175A2"/>
    <w:rsid w:val="00920DB9"/>
    <w:rsid w:val="009329EE"/>
    <w:rsid w:val="00933390"/>
    <w:rsid w:val="00940097"/>
    <w:rsid w:val="009456AE"/>
    <w:rsid w:val="00953F16"/>
    <w:rsid w:val="00964437"/>
    <w:rsid w:val="00965212"/>
    <w:rsid w:val="00965933"/>
    <w:rsid w:val="00971D2A"/>
    <w:rsid w:val="00980262"/>
    <w:rsid w:val="00980985"/>
    <w:rsid w:val="009817BC"/>
    <w:rsid w:val="009858FC"/>
    <w:rsid w:val="00985FBA"/>
    <w:rsid w:val="00986CCA"/>
    <w:rsid w:val="00994958"/>
    <w:rsid w:val="0099584B"/>
    <w:rsid w:val="009A0BDC"/>
    <w:rsid w:val="009A5AD0"/>
    <w:rsid w:val="009A7BDB"/>
    <w:rsid w:val="009B73F4"/>
    <w:rsid w:val="009C2C40"/>
    <w:rsid w:val="009C54A0"/>
    <w:rsid w:val="009D5E21"/>
    <w:rsid w:val="009D7A64"/>
    <w:rsid w:val="009E1C42"/>
    <w:rsid w:val="009E6698"/>
    <w:rsid w:val="009F00DE"/>
    <w:rsid w:val="00A00FC4"/>
    <w:rsid w:val="00A046AF"/>
    <w:rsid w:val="00A06E76"/>
    <w:rsid w:val="00A214BE"/>
    <w:rsid w:val="00A25F6F"/>
    <w:rsid w:val="00A27C52"/>
    <w:rsid w:val="00A32C0F"/>
    <w:rsid w:val="00A4288E"/>
    <w:rsid w:val="00A4343D"/>
    <w:rsid w:val="00A44459"/>
    <w:rsid w:val="00A46239"/>
    <w:rsid w:val="00A46E28"/>
    <w:rsid w:val="00A50614"/>
    <w:rsid w:val="00A5577A"/>
    <w:rsid w:val="00A64117"/>
    <w:rsid w:val="00A715E1"/>
    <w:rsid w:val="00A7677C"/>
    <w:rsid w:val="00A812C9"/>
    <w:rsid w:val="00A83072"/>
    <w:rsid w:val="00A905BF"/>
    <w:rsid w:val="00A916D7"/>
    <w:rsid w:val="00A93EF0"/>
    <w:rsid w:val="00AA01BA"/>
    <w:rsid w:val="00AA240A"/>
    <w:rsid w:val="00AB2381"/>
    <w:rsid w:val="00AB4D65"/>
    <w:rsid w:val="00AB5CFB"/>
    <w:rsid w:val="00AD1AE6"/>
    <w:rsid w:val="00AD51C7"/>
    <w:rsid w:val="00AE11DC"/>
    <w:rsid w:val="00AF0CB9"/>
    <w:rsid w:val="00AF0FF6"/>
    <w:rsid w:val="00AF1C2B"/>
    <w:rsid w:val="00B01989"/>
    <w:rsid w:val="00B04B9E"/>
    <w:rsid w:val="00B050F0"/>
    <w:rsid w:val="00B065C6"/>
    <w:rsid w:val="00B075AE"/>
    <w:rsid w:val="00B11130"/>
    <w:rsid w:val="00B2771C"/>
    <w:rsid w:val="00B306EB"/>
    <w:rsid w:val="00B36E70"/>
    <w:rsid w:val="00B40077"/>
    <w:rsid w:val="00B41438"/>
    <w:rsid w:val="00B45264"/>
    <w:rsid w:val="00B52EEB"/>
    <w:rsid w:val="00B5711C"/>
    <w:rsid w:val="00B57E1C"/>
    <w:rsid w:val="00B63391"/>
    <w:rsid w:val="00B82B42"/>
    <w:rsid w:val="00B86F1A"/>
    <w:rsid w:val="00B91F6C"/>
    <w:rsid w:val="00B93C07"/>
    <w:rsid w:val="00B94A46"/>
    <w:rsid w:val="00BA0EA1"/>
    <w:rsid w:val="00BA3B02"/>
    <w:rsid w:val="00BA4E08"/>
    <w:rsid w:val="00BB6181"/>
    <w:rsid w:val="00BB6999"/>
    <w:rsid w:val="00BC20BE"/>
    <w:rsid w:val="00BC41B2"/>
    <w:rsid w:val="00BC7505"/>
    <w:rsid w:val="00BD04A7"/>
    <w:rsid w:val="00BD5505"/>
    <w:rsid w:val="00BD7703"/>
    <w:rsid w:val="00BE61F6"/>
    <w:rsid w:val="00BE77E4"/>
    <w:rsid w:val="00C12E98"/>
    <w:rsid w:val="00C16FE9"/>
    <w:rsid w:val="00C17711"/>
    <w:rsid w:val="00C20306"/>
    <w:rsid w:val="00C25282"/>
    <w:rsid w:val="00C42001"/>
    <w:rsid w:val="00C4480F"/>
    <w:rsid w:val="00C46768"/>
    <w:rsid w:val="00C5100D"/>
    <w:rsid w:val="00C64785"/>
    <w:rsid w:val="00C64819"/>
    <w:rsid w:val="00C64B25"/>
    <w:rsid w:val="00C66DF6"/>
    <w:rsid w:val="00C7247F"/>
    <w:rsid w:val="00C76A11"/>
    <w:rsid w:val="00C808C5"/>
    <w:rsid w:val="00C90D9A"/>
    <w:rsid w:val="00C92C07"/>
    <w:rsid w:val="00C96752"/>
    <w:rsid w:val="00CB37C0"/>
    <w:rsid w:val="00CB5DF3"/>
    <w:rsid w:val="00CB7E86"/>
    <w:rsid w:val="00CC1A52"/>
    <w:rsid w:val="00CC5B92"/>
    <w:rsid w:val="00CD08AB"/>
    <w:rsid w:val="00CD0DD9"/>
    <w:rsid w:val="00CD5F2A"/>
    <w:rsid w:val="00CD7A67"/>
    <w:rsid w:val="00CE0D67"/>
    <w:rsid w:val="00D02421"/>
    <w:rsid w:val="00D0558E"/>
    <w:rsid w:val="00D06B65"/>
    <w:rsid w:val="00D1593B"/>
    <w:rsid w:val="00D15949"/>
    <w:rsid w:val="00D2686C"/>
    <w:rsid w:val="00D330B8"/>
    <w:rsid w:val="00D35C88"/>
    <w:rsid w:val="00D44288"/>
    <w:rsid w:val="00D447E1"/>
    <w:rsid w:val="00D463FE"/>
    <w:rsid w:val="00D55083"/>
    <w:rsid w:val="00D555CC"/>
    <w:rsid w:val="00D6181A"/>
    <w:rsid w:val="00D66788"/>
    <w:rsid w:val="00D87A0B"/>
    <w:rsid w:val="00D97064"/>
    <w:rsid w:val="00DA0250"/>
    <w:rsid w:val="00DA7F6E"/>
    <w:rsid w:val="00DB4CD8"/>
    <w:rsid w:val="00DC16B2"/>
    <w:rsid w:val="00DC5A58"/>
    <w:rsid w:val="00DC7602"/>
    <w:rsid w:val="00DD2164"/>
    <w:rsid w:val="00DD2F69"/>
    <w:rsid w:val="00DD4431"/>
    <w:rsid w:val="00DD70AD"/>
    <w:rsid w:val="00DD7E85"/>
    <w:rsid w:val="00DE2DE0"/>
    <w:rsid w:val="00DE323B"/>
    <w:rsid w:val="00DE62FC"/>
    <w:rsid w:val="00DF145B"/>
    <w:rsid w:val="00DF69DE"/>
    <w:rsid w:val="00E04950"/>
    <w:rsid w:val="00E05DEF"/>
    <w:rsid w:val="00E12C1B"/>
    <w:rsid w:val="00E15875"/>
    <w:rsid w:val="00E17A54"/>
    <w:rsid w:val="00E26931"/>
    <w:rsid w:val="00E36348"/>
    <w:rsid w:val="00E3713B"/>
    <w:rsid w:val="00E4215E"/>
    <w:rsid w:val="00E44F7D"/>
    <w:rsid w:val="00E51B64"/>
    <w:rsid w:val="00E556A8"/>
    <w:rsid w:val="00E76A53"/>
    <w:rsid w:val="00E76C81"/>
    <w:rsid w:val="00E84D6E"/>
    <w:rsid w:val="00E94CA6"/>
    <w:rsid w:val="00E97822"/>
    <w:rsid w:val="00EA2AD9"/>
    <w:rsid w:val="00EB3B7B"/>
    <w:rsid w:val="00EB4EDF"/>
    <w:rsid w:val="00EB5859"/>
    <w:rsid w:val="00EC742E"/>
    <w:rsid w:val="00ED24B9"/>
    <w:rsid w:val="00ED2851"/>
    <w:rsid w:val="00EE2CC4"/>
    <w:rsid w:val="00EE4C0F"/>
    <w:rsid w:val="00EE637A"/>
    <w:rsid w:val="00EF7511"/>
    <w:rsid w:val="00F07082"/>
    <w:rsid w:val="00F157DD"/>
    <w:rsid w:val="00F15F16"/>
    <w:rsid w:val="00F16615"/>
    <w:rsid w:val="00F21DB6"/>
    <w:rsid w:val="00F225B5"/>
    <w:rsid w:val="00F24527"/>
    <w:rsid w:val="00F261BE"/>
    <w:rsid w:val="00F27FC4"/>
    <w:rsid w:val="00F5280B"/>
    <w:rsid w:val="00F53D8D"/>
    <w:rsid w:val="00F57236"/>
    <w:rsid w:val="00F63E15"/>
    <w:rsid w:val="00F65BD3"/>
    <w:rsid w:val="00F66008"/>
    <w:rsid w:val="00F70EE0"/>
    <w:rsid w:val="00F72135"/>
    <w:rsid w:val="00F76880"/>
    <w:rsid w:val="00F95126"/>
    <w:rsid w:val="00FA2A88"/>
    <w:rsid w:val="00FA70C6"/>
    <w:rsid w:val="00FB46C6"/>
    <w:rsid w:val="00FB5D47"/>
    <w:rsid w:val="00FB69BE"/>
    <w:rsid w:val="00FB6E97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,"/>
  <w:listSeparator w:val=";"/>
  <w14:docId w14:val="4DD4E272"/>
  <w15:chartTrackingRefBased/>
  <w15:docId w15:val="{A1C364EE-8F92-48E5-AEEC-1169B0B5F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PIfotnoter">
    <w:name w:val="PI fotnoter"/>
    <w:basedOn w:val="Beskrivning"/>
    <w:link w:val="PIfotnoterChar"/>
    <w:autoRedefine/>
    <w:qFormat/>
    <w:rsid w:val="00767A47"/>
    <w:pPr>
      <w:keepNext/>
      <w:spacing w:after="0"/>
      <w:ind w:right="-427" w:firstLine="142"/>
      <w:jc w:val="both"/>
    </w:pPr>
    <w:rPr>
      <w:rFonts w:ascii="Arial" w:hAnsi="Arial"/>
      <w:b/>
      <w:i w:val="0"/>
      <w:noProof/>
      <w:color w:val="auto"/>
      <w:sz w:val="20"/>
      <w:vertAlign w:val="superscript"/>
      <w:lang w:val="en-GB" w:eastAsia="sv-SE"/>
    </w:rPr>
  </w:style>
  <w:style w:type="paragraph" w:customStyle="1" w:styleId="PItabell">
    <w:name w:val="PI tabell"/>
    <w:basedOn w:val="Normal"/>
    <w:link w:val="PItabellChar"/>
    <w:autoRedefine/>
    <w:rsid w:val="00767A47"/>
    <w:pPr>
      <w:suppressAutoHyphens/>
      <w:spacing w:before="20"/>
    </w:pPr>
    <w:rPr>
      <w:rFonts w:ascii="Arial" w:hAnsi="Arial" w:cs="Arial"/>
      <w:b/>
      <w:spacing w:val="-3"/>
      <w:sz w:val="20"/>
      <w:szCs w:val="20"/>
      <w:vertAlign w:val="superscript"/>
      <w:lang w:eastAsia="sv-SE"/>
    </w:rPr>
  </w:style>
  <w:style w:type="character" w:customStyle="1" w:styleId="PIfotnoterChar">
    <w:name w:val="PI fotnoter Char"/>
    <w:basedOn w:val="Standardstycketeckensnitt"/>
    <w:link w:val="PIfotnoter"/>
    <w:rsid w:val="00767A47"/>
    <w:rPr>
      <w:rFonts w:ascii="Arial" w:hAnsi="Arial"/>
      <w:b/>
      <w:iCs/>
      <w:noProof/>
      <w:szCs w:val="18"/>
      <w:vertAlign w:val="superscript"/>
      <w:lang w:val="en-GB"/>
    </w:rPr>
  </w:style>
  <w:style w:type="character" w:customStyle="1" w:styleId="PItabellChar">
    <w:name w:val="PI tabell Char"/>
    <w:basedOn w:val="Standardstycketeckensnitt"/>
    <w:link w:val="PItabell"/>
    <w:rsid w:val="00767A47"/>
    <w:rPr>
      <w:rFonts w:ascii="Arial" w:hAnsi="Arial" w:cs="Arial"/>
      <w:b/>
      <w:spacing w:val="-3"/>
      <w:vertAlign w:val="superscript"/>
      <w:lang w:val="en-US"/>
    </w:rPr>
  </w:style>
  <w:style w:type="paragraph" w:styleId="Beskrivning">
    <w:name w:val="caption"/>
    <w:basedOn w:val="Normal"/>
    <w:next w:val="Normal"/>
    <w:semiHidden/>
    <w:unhideWhenUsed/>
    <w:qFormat/>
    <w:rsid w:val="00767A47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3" Type="http://schemas.openxmlformats.org/officeDocument/2006/relationships/styles" Target="styles.xml"/><Relationship Id="rId21" Type="http://schemas.openxmlformats.org/officeDocument/2006/relationships/hyperlink" Target="http://hla.alleles.org/alleles/deleted.html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hyperlink" Target="http://www.ebi.ac.uk/imgt/hl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C60B95-BB00-422D-AA0B-CB5A0BA2E3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0</Pages>
  <Words>709</Words>
  <Characters>4244</Characters>
  <Application>Microsoft Office Word</Application>
  <DocSecurity>0</DocSecurity>
  <Lines>35</Lines>
  <Paragraphs>9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4944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8</cp:revision>
  <cp:lastPrinted>2020-05-15T08:25:00Z</cp:lastPrinted>
  <dcterms:created xsi:type="dcterms:W3CDTF">2020-05-04T10:51:00Z</dcterms:created>
  <dcterms:modified xsi:type="dcterms:W3CDTF">2020-05-15T09:52:00Z</dcterms:modified>
</cp:coreProperties>
</file>